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C05366" w14:textId="03FD9F68" w:rsidR="00EA1F88" w:rsidRPr="00583A21" w:rsidRDefault="00EA1F88" w:rsidP="00EA1F88">
      <w:pPr>
        <w:spacing w:line="300" w:lineRule="auto"/>
        <w:jc w:val="center"/>
        <w:rPr>
          <w:rFonts w:ascii="Arial" w:eastAsia="Calibri" w:hAnsi="Arial" w:cs="Arial"/>
          <w:b/>
          <w:noProof/>
          <w:sz w:val="22"/>
          <w:szCs w:val="22"/>
          <w:lang w:val="id-ID"/>
        </w:rPr>
      </w:pPr>
      <w:bookmarkStart w:id="0" w:name="_GoBack"/>
      <w:bookmarkEnd w:id="0"/>
      <w:r w:rsidRPr="00583A21">
        <w:rPr>
          <w:rFonts w:ascii="Arial" w:eastAsia="Calibri" w:hAnsi="Arial" w:cs="Arial"/>
          <w:b/>
          <w:noProof/>
          <w:sz w:val="22"/>
          <w:szCs w:val="22"/>
        </w:rPr>
        <w:t>J</w:t>
      </w:r>
      <w:r w:rsidRPr="00583A21">
        <w:rPr>
          <w:rFonts w:ascii="Arial" w:eastAsia="Calibri" w:hAnsi="Arial" w:cs="Arial"/>
          <w:b/>
          <w:noProof/>
          <w:sz w:val="22"/>
          <w:szCs w:val="22"/>
          <w:lang w:val="id-ID"/>
        </w:rPr>
        <w:t>adwal Kegiatan</w:t>
      </w:r>
    </w:p>
    <w:p w14:paraId="514C41A7" w14:textId="16B3A8AC" w:rsidR="00EA1F88" w:rsidRPr="00331E66" w:rsidRDefault="00676D27" w:rsidP="00EA1F88">
      <w:pPr>
        <w:spacing w:line="300" w:lineRule="auto"/>
        <w:jc w:val="center"/>
        <w:rPr>
          <w:rFonts w:ascii="Arial" w:eastAsia="Calibri" w:hAnsi="Arial" w:cs="Arial"/>
          <w:b/>
          <w:noProof/>
          <w:sz w:val="20"/>
          <w:szCs w:val="20"/>
          <w:lang w:val="id-ID"/>
        </w:rPr>
      </w:pPr>
      <w:r w:rsidRPr="00676D27">
        <w:rPr>
          <w:rFonts w:ascii="Arial" w:hAnsi="Arial" w:cs="Arial"/>
          <w:b/>
          <w:bCs/>
          <w:noProof/>
          <w:sz w:val="22"/>
          <w:szCs w:val="22"/>
          <w:lang w:val="en-ID"/>
        </w:rPr>
        <w:t xml:space="preserve">Peningkatan Pemahaman Hak Konstitusional Warga Negara bagi </w:t>
      </w:r>
      <w:r w:rsidR="008F41E9">
        <w:rPr>
          <w:rFonts w:ascii="Arial" w:hAnsi="Arial" w:cs="Arial"/>
          <w:b/>
          <w:bCs/>
          <w:noProof/>
          <w:sz w:val="22"/>
          <w:szCs w:val="22"/>
          <w:lang w:val="en-ID"/>
        </w:rPr>
        <w:t>ADPK</w:t>
      </w:r>
    </w:p>
    <w:p w14:paraId="757F7616" w14:textId="77777777" w:rsidR="00EA1F88" w:rsidRPr="00450635" w:rsidRDefault="00EA1F88" w:rsidP="00EA1F88">
      <w:pPr>
        <w:tabs>
          <w:tab w:val="left" w:pos="1134"/>
        </w:tabs>
        <w:spacing w:line="300" w:lineRule="auto"/>
        <w:rPr>
          <w:rFonts w:ascii="Arial" w:eastAsia="Calibri" w:hAnsi="Arial" w:cs="Arial"/>
          <w:b/>
          <w:noProof/>
          <w:sz w:val="20"/>
          <w:szCs w:val="20"/>
          <w:lang w:val="id-ID"/>
        </w:rPr>
      </w:pPr>
    </w:p>
    <w:p w14:paraId="35E222B4" w14:textId="09C33ABB" w:rsidR="00EA1F88" w:rsidRPr="000C7504" w:rsidRDefault="00EA1F88" w:rsidP="00EA1F88">
      <w:pPr>
        <w:tabs>
          <w:tab w:val="left" w:pos="1134"/>
        </w:tabs>
        <w:spacing w:line="300" w:lineRule="auto"/>
        <w:rPr>
          <w:rFonts w:ascii="Arial" w:eastAsia="Calibri" w:hAnsi="Arial" w:cs="Arial"/>
          <w:b/>
          <w:noProof/>
          <w:sz w:val="20"/>
          <w:szCs w:val="20"/>
          <w:lang w:val="id-ID"/>
        </w:rPr>
      </w:pPr>
      <w:r>
        <w:rPr>
          <w:rFonts w:ascii="Arial" w:eastAsia="Calibri" w:hAnsi="Arial" w:cs="Arial"/>
          <w:b/>
          <w:noProof/>
          <w:sz w:val="20"/>
          <w:szCs w:val="20"/>
          <w:lang w:val="en-ID"/>
        </w:rPr>
        <w:t>Hari, Tanggal</w:t>
      </w:r>
      <w:r w:rsidRPr="00450635">
        <w:rPr>
          <w:rFonts w:ascii="Arial" w:eastAsia="Calibri" w:hAnsi="Arial" w:cs="Arial"/>
          <w:b/>
          <w:noProof/>
          <w:sz w:val="20"/>
          <w:szCs w:val="20"/>
          <w:lang w:val="id-ID"/>
        </w:rPr>
        <w:tab/>
        <w:t>:</w:t>
      </w:r>
      <w:r>
        <w:rPr>
          <w:rFonts w:ascii="Arial" w:eastAsia="Calibri" w:hAnsi="Arial" w:cs="Arial"/>
          <w:b/>
          <w:noProof/>
          <w:sz w:val="20"/>
          <w:szCs w:val="20"/>
        </w:rPr>
        <w:t xml:space="preserve"> </w:t>
      </w:r>
      <w:r w:rsidR="00676D27">
        <w:rPr>
          <w:rFonts w:ascii="Arial" w:eastAsia="Calibri" w:hAnsi="Arial" w:cs="Arial"/>
          <w:b/>
          <w:noProof/>
          <w:sz w:val="20"/>
          <w:szCs w:val="20"/>
        </w:rPr>
        <w:t xml:space="preserve">Selasa s.d. Jumat, </w:t>
      </w:r>
      <w:r w:rsidR="008F41E9">
        <w:rPr>
          <w:rFonts w:ascii="Arial" w:eastAsia="Calibri" w:hAnsi="Arial" w:cs="Arial"/>
          <w:b/>
          <w:noProof/>
          <w:sz w:val="20"/>
          <w:szCs w:val="20"/>
          <w:lang w:val="en-ID"/>
        </w:rPr>
        <w:t>26</w:t>
      </w:r>
      <w:r w:rsidR="00676D27">
        <w:rPr>
          <w:rFonts w:ascii="Arial" w:eastAsia="Calibri" w:hAnsi="Arial" w:cs="Arial"/>
          <w:b/>
          <w:noProof/>
          <w:sz w:val="20"/>
          <w:szCs w:val="20"/>
          <w:lang w:val="en-ID"/>
        </w:rPr>
        <w:t xml:space="preserve"> s.d. </w:t>
      </w:r>
      <w:r w:rsidR="008F41E9">
        <w:rPr>
          <w:rFonts w:ascii="Arial" w:eastAsia="Calibri" w:hAnsi="Arial" w:cs="Arial"/>
          <w:b/>
          <w:noProof/>
          <w:sz w:val="20"/>
          <w:szCs w:val="20"/>
          <w:lang w:val="en-ID"/>
        </w:rPr>
        <w:t>29</w:t>
      </w:r>
      <w:r w:rsidR="00676D27">
        <w:rPr>
          <w:rFonts w:ascii="Arial" w:eastAsia="Calibri" w:hAnsi="Arial" w:cs="Arial"/>
          <w:b/>
          <w:noProof/>
          <w:sz w:val="20"/>
          <w:szCs w:val="20"/>
          <w:lang w:val="en-ID"/>
        </w:rPr>
        <w:t xml:space="preserve"> </w:t>
      </w:r>
      <w:r w:rsidR="008F41E9">
        <w:rPr>
          <w:rFonts w:ascii="Arial" w:eastAsia="Calibri" w:hAnsi="Arial" w:cs="Arial"/>
          <w:b/>
          <w:noProof/>
          <w:sz w:val="20"/>
          <w:szCs w:val="20"/>
          <w:lang w:val="en-ID"/>
        </w:rPr>
        <w:t>Oktober</w:t>
      </w:r>
      <w:r w:rsidR="00676D27">
        <w:rPr>
          <w:rFonts w:ascii="Arial" w:eastAsia="Calibri" w:hAnsi="Arial" w:cs="Arial"/>
          <w:b/>
          <w:noProof/>
          <w:sz w:val="20"/>
          <w:szCs w:val="20"/>
          <w:lang w:val="en-ID"/>
        </w:rPr>
        <w:t xml:space="preserve"> 2021</w:t>
      </w:r>
      <w:r>
        <w:rPr>
          <w:rFonts w:ascii="Arial" w:eastAsia="Calibri" w:hAnsi="Arial" w:cs="Arial"/>
          <w:b/>
          <w:noProof/>
          <w:sz w:val="20"/>
          <w:szCs w:val="20"/>
        </w:rPr>
        <w:t xml:space="preserve">  </w:t>
      </w:r>
    </w:p>
    <w:p w14:paraId="3F5A1ED8" w14:textId="77777777" w:rsidR="00EA1F88" w:rsidRPr="00450635" w:rsidRDefault="00EA1F88" w:rsidP="00EA1F88">
      <w:pPr>
        <w:tabs>
          <w:tab w:val="left" w:pos="1134"/>
        </w:tabs>
        <w:spacing w:line="300" w:lineRule="auto"/>
        <w:rPr>
          <w:rFonts w:ascii="Arial" w:eastAsia="Calibri" w:hAnsi="Arial" w:cs="Arial"/>
          <w:noProof/>
          <w:sz w:val="20"/>
          <w:szCs w:val="20"/>
          <w:lang w:val="id-ID"/>
        </w:rPr>
      </w:pPr>
      <w:r w:rsidRPr="00450635">
        <w:rPr>
          <w:rFonts w:ascii="Arial" w:eastAsia="Calibri" w:hAnsi="Arial" w:cs="Arial"/>
          <w:b/>
          <w:noProof/>
          <w:sz w:val="20"/>
          <w:szCs w:val="20"/>
          <w:lang w:val="id-ID"/>
        </w:rPr>
        <w:t>Tempat</w:t>
      </w:r>
      <w:r w:rsidRPr="00450635">
        <w:rPr>
          <w:rFonts w:ascii="Arial" w:eastAsia="Calibri" w:hAnsi="Arial" w:cs="Arial"/>
          <w:b/>
          <w:noProof/>
          <w:sz w:val="20"/>
          <w:szCs w:val="20"/>
          <w:lang w:val="id-ID"/>
        </w:rPr>
        <w:tab/>
      </w:r>
      <w:r>
        <w:rPr>
          <w:rFonts w:ascii="Arial" w:eastAsia="Calibri" w:hAnsi="Arial" w:cs="Arial"/>
          <w:b/>
          <w:noProof/>
          <w:sz w:val="20"/>
          <w:szCs w:val="20"/>
          <w:lang w:val="id-ID"/>
        </w:rPr>
        <w:tab/>
      </w:r>
      <w:r w:rsidRPr="00450635">
        <w:rPr>
          <w:rFonts w:ascii="Arial" w:eastAsia="Calibri" w:hAnsi="Arial" w:cs="Arial"/>
          <w:b/>
          <w:noProof/>
          <w:sz w:val="20"/>
          <w:szCs w:val="20"/>
          <w:lang w:val="id-ID"/>
        </w:rPr>
        <w:t>:</w:t>
      </w:r>
      <w:r w:rsidRPr="00450635">
        <w:rPr>
          <w:rFonts w:ascii="Arial" w:eastAsia="Calibri" w:hAnsi="Arial" w:cs="Arial"/>
          <w:noProof/>
          <w:sz w:val="20"/>
          <w:szCs w:val="20"/>
        </w:rPr>
        <w:t xml:space="preserve"> </w:t>
      </w:r>
      <w:r>
        <w:rPr>
          <w:rFonts w:ascii="Arial" w:eastAsia="Calibri" w:hAnsi="Arial" w:cs="Arial"/>
          <w:noProof/>
          <w:sz w:val="20"/>
          <w:szCs w:val="20"/>
        </w:rPr>
        <w:t xml:space="preserve">Aplikasi </w:t>
      </w:r>
      <w:r>
        <w:rPr>
          <w:rFonts w:ascii="Arial" w:eastAsia="Calibri" w:hAnsi="Arial" w:cs="Arial"/>
          <w:i/>
          <w:noProof/>
          <w:sz w:val="20"/>
          <w:szCs w:val="20"/>
        </w:rPr>
        <w:t xml:space="preserve">Online </w:t>
      </w:r>
      <w:r w:rsidRPr="00EF0F9B">
        <w:rPr>
          <w:rFonts w:ascii="Arial" w:eastAsia="Calibri" w:hAnsi="Arial" w:cs="Arial"/>
          <w:i/>
          <w:noProof/>
          <w:sz w:val="20"/>
          <w:szCs w:val="20"/>
          <w:lang w:val="id-ID"/>
        </w:rPr>
        <w:t>Zoom Meeting</w:t>
      </w:r>
    </w:p>
    <w:p w14:paraId="7F5E1AEF" w14:textId="2DD54997" w:rsidR="00EA1F88" w:rsidRPr="00533228" w:rsidRDefault="00EA1F88" w:rsidP="00EA1F88">
      <w:pPr>
        <w:tabs>
          <w:tab w:val="left" w:pos="1134"/>
        </w:tabs>
        <w:spacing w:line="300" w:lineRule="auto"/>
        <w:rPr>
          <w:rFonts w:ascii="Arial" w:eastAsia="Calibri" w:hAnsi="Arial" w:cs="Arial"/>
          <w:noProof/>
          <w:sz w:val="20"/>
          <w:szCs w:val="20"/>
          <w:lang w:val="en-ID"/>
        </w:rPr>
      </w:pPr>
      <w:r w:rsidRPr="00450635">
        <w:rPr>
          <w:rFonts w:ascii="Arial" w:eastAsia="Calibri" w:hAnsi="Arial" w:cs="Arial"/>
          <w:b/>
          <w:noProof/>
          <w:sz w:val="20"/>
          <w:szCs w:val="20"/>
          <w:lang w:val="id-ID"/>
        </w:rPr>
        <w:t>Peserta</w:t>
      </w:r>
      <w:r w:rsidRPr="00450635">
        <w:rPr>
          <w:rFonts w:ascii="Arial" w:eastAsia="Calibri" w:hAnsi="Arial" w:cs="Arial"/>
          <w:b/>
          <w:noProof/>
          <w:sz w:val="20"/>
          <w:szCs w:val="20"/>
          <w:lang w:val="id-ID"/>
        </w:rPr>
        <w:tab/>
      </w:r>
      <w:r>
        <w:rPr>
          <w:rFonts w:ascii="Arial" w:eastAsia="Calibri" w:hAnsi="Arial" w:cs="Arial"/>
          <w:b/>
          <w:noProof/>
          <w:sz w:val="20"/>
          <w:szCs w:val="20"/>
          <w:lang w:val="id-ID"/>
        </w:rPr>
        <w:tab/>
      </w:r>
      <w:r w:rsidRPr="00450635">
        <w:rPr>
          <w:rFonts w:ascii="Arial" w:eastAsia="Calibri" w:hAnsi="Arial" w:cs="Arial"/>
          <w:b/>
          <w:noProof/>
          <w:sz w:val="20"/>
          <w:szCs w:val="20"/>
          <w:lang w:val="id-ID"/>
        </w:rPr>
        <w:t xml:space="preserve">: </w:t>
      </w:r>
      <w:r w:rsidR="00676D27" w:rsidRPr="00676D27">
        <w:rPr>
          <w:rFonts w:ascii="Arial" w:hAnsi="Arial" w:cs="Arial"/>
          <w:bCs/>
          <w:noProof/>
          <w:sz w:val="20"/>
          <w:szCs w:val="22"/>
          <w:lang w:val="en-ID"/>
        </w:rPr>
        <w:t xml:space="preserve">Asosiasi Dosen Pendidikan </w:t>
      </w:r>
      <w:r w:rsidR="00676D27" w:rsidRPr="008F41E9">
        <w:rPr>
          <w:rFonts w:ascii="Arial" w:hAnsi="Arial" w:cs="Arial"/>
          <w:bCs/>
          <w:noProof/>
          <w:sz w:val="20"/>
          <w:szCs w:val="20"/>
          <w:lang w:val="en-ID"/>
        </w:rPr>
        <w:t>Kewarganegaraan (ADPK)</w:t>
      </w:r>
      <w:r w:rsidR="008F41E9" w:rsidRPr="008F41E9">
        <w:rPr>
          <w:rFonts w:ascii="Arial" w:hAnsi="Arial" w:cs="Arial"/>
          <w:bCs/>
          <w:noProof/>
          <w:sz w:val="20"/>
          <w:szCs w:val="20"/>
          <w:lang w:val="en-ID"/>
        </w:rPr>
        <w:t xml:space="preserve"> serta </w:t>
      </w:r>
      <w:r w:rsidR="008F41E9" w:rsidRPr="008F41E9">
        <w:rPr>
          <w:rFonts w:ascii="Arial" w:eastAsia="Calibri" w:hAnsi="Arial" w:cs="Arial"/>
          <w:noProof/>
          <w:sz w:val="20"/>
          <w:szCs w:val="20"/>
          <w:lang w:val="en-ID"/>
        </w:rPr>
        <w:t>Asosiasi Dosen Pendidikan Pancasila dan Kewarganegaraan (ADPK)</w:t>
      </w:r>
    </w:p>
    <w:p w14:paraId="583C3431" w14:textId="77777777" w:rsidR="00EA1F88" w:rsidRPr="00450635" w:rsidRDefault="00EA1F88" w:rsidP="00EA1F88">
      <w:pPr>
        <w:spacing w:line="180" w:lineRule="atLeast"/>
        <w:rPr>
          <w:rFonts w:ascii="Arial" w:eastAsia="Calibri" w:hAnsi="Arial" w:cs="Arial"/>
          <w:noProof/>
          <w:sz w:val="20"/>
          <w:szCs w:val="20"/>
          <w:lang w:val="id-ID"/>
        </w:rPr>
      </w:pPr>
    </w:p>
    <w:tbl>
      <w:tblPr>
        <w:tblpPr w:leftFromText="180" w:rightFromText="180" w:vertAnchor="text" w:tblpX="-49" w:tblpY="1"/>
        <w:tblOverlap w:val="never"/>
        <w:tblW w:w="154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2"/>
        <w:gridCol w:w="1984"/>
        <w:gridCol w:w="6095"/>
        <w:gridCol w:w="3119"/>
        <w:gridCol w:w="2100"/>
      </w:tblGrid>
      <w:tr w:rsidR="00EA1F88" w:rsidRPr="00450635" w14:paraId="42522790" w14:textId="77777777" w:rsidTr="00B24750">
        <w:trPr>
          <w:trHeight w:val="699"/>
        </w:trPr>
        <w:tc>
          <w:tcPr>
            <w:tcW w:w="2122" w:type="dxa"/>
            <w:shd w:val="clear" w:color="auto" w:fill="FBD4B4" w:themeFill="accent6" w:themeFillTint="66"/>
            <w:vAlign w:val="center"/>
          </w:tcPr>
          <w:p w14:paraId="18AB0EE6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HARI/</w:t>
            </w:r>
          </w:p>
          <w:p w14:paraId="756751E3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TANGGAL</w:t>
            </w:r>
          </w:p>
        </w:tc>
        <w:tc>
          <w:tcPr>
            <w:tcW w:w="1984" w:type="dxa"/>
            <w:shd w:val="clear" w:color="auto" w:fill="FBD4B4" w:themeFill="accent6" w:themeFillTint="66"/>
            <w:vAlign w:val="center"/>
          </w:tcPr>
          <w:p w14:paraId="17BD647C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WAKTU</w:t>
            </w:r>
          </w:p>
        </w:tc>
        <w:tc>
          <w:tcPr>
            <w:tcW w:w="6095" w:type="dxa"/>
            <w:shd w:val="clear" w:color="auto" w:fill="FBD4B4" w:themeFill="accent6" w:themeFillTint="66"/>
            <w:vAlign w:val="center"/>
          </w:tcPr>
          <w:p w14:paraId="57C495A1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MATERI</w:t>
            </w:r>
          </w:p>
        </w:tc>
        <w:tc>
          <w:tcPr>
            <w:tcW w:w="3119" w:type="dxa"/>
            <w:shd w:val="clear" w:color="auto" w:fill="FBD4B4" w:themeFill="accent6" w:themeFillTint="66"/>
            <w:vAlign w:val="center"/>
          </w:tcPr>
          <w:p w14:paraId="2BAD1E40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NARASUMBER/PANITIA</w:t>
            </w:r>
          </w:p>
        </w:tc>
        <w:tc>
          <w:tcPr>
            <w:tcW w:w="2098" w:type="dxa"/>
            <w:shd w:val="clear" w:color="auto" w:fill="FBD4B4" w:themeFill="accent6" w:themeFillTint="66"/>
            <w:vAlign w:val="center"/>
          </w:tcPr>
          <w:p w14:paraId="2B6E5225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LOKASI</w:t>
            </w:r>
          </w:p>
        </w:tc>
      </w:tr>
      <w:tr w:rsidR="00EA1F88" w:rsidRPr="00450635" w14:paraId="5B5C231F" w14:textId="77777777" w:rsidTr="00B24750">
        <w:trPr>
          <w:trHeight w:val="565"/>
        </w:trPr>
        <w:tc>
          <w:tcPr>
            <w:tcW w:w="2122" w:type="dxa"/>
            <w:tcBorders>
              <w:bottom w:val="single" w:sz="4" w:space="0" w:color="auto"/>
            </w:tcBorders>
            <w:shd w:val="clear" w:color="auto" w:fill="FBD4B4" w:themeFill="accent6" w:themeFillTint="66"/>
            <w:vAlign w:val="center"/>
          </w:tcPr>
          <w:p w14:paraId="64C49C26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PERTAMA</w:t>
            </w:r>
          </w:p>
        </w:tc>
        <w:tc>
          <w:tcPr>
            <w:tcW w:w="13298" w:type="dxa"/>
            <w:gridSpan w:val="4"/>
            <w:tcBorders>
              <w:bottom w:val="single" w:sz="4" w:space="0" w:color="auto"/>
            </w:tcBorders>
            <w:shd w:val="clear" w:color="auto" w:fill="FBD4B4" w:themeFill="accent6" w:themeFillTint="66"/>
            <w:vAlign w:val="center"/>
          </w:tcPr>
          <w:p w14:paraId="65A739AA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</w:tr>
      <w:tr w:rsidR="00EA1F88" w:rsidRPr="00450635" w14:paraId="78473610" w14:textId="77777777" w:rsidTr="00B24750">
        <w:trPr>
          <w:trHeight w:val="545"/>
        </w:trPr>
        <w:tc>
          <w:tcPr>
            <w:tcW w:w="21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C3978" w14:textId="71E1B496" w:rsidR="00EA1F88" w:rsidRPr="00613072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>Selasa</w:t>
            </w:r>
            <w:r w:rsidR="008F41E9"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br/>
              <w:t>26 Oktober</w:t>
            </w:r>
            <w:r w:rsidR="00676D27"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 xml:space="preserve"> 2021</w:t>
            </w: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F5AF4C" w14:textId="71DEB102" w:rsidR="00EA1F88" w:rsidRPr="00FA1F40" w:rsidRDefault="00676D27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5</w:t>
            </w:r>
            <w:r w:rsidR="00EA1F88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.00 – 16.0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52D671" w14:textId="77777777" w:rsidR="00EA1F88" w:rsidRPr="00331E66" w:rsidRDefault="00EA1F88" w:rsidP="000601E7">
            <w:pPr>
              <w:rPr>
                <w:rFonts w:ascii="Arial" w:eastAsia="Calibri" w:hAnsi="Arial" w:cs="Arial"/>
                <w:i/>
                <w:noProof/>
                <w:sz w:val="20"/>
                <w:szCs w:val="20"/>
              </w:rPr>
            </w:pP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Peserta </w:t>
            </w:r>
            <w:r w:rsidRPr="002C1700"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sign in</w:t>
            </w: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ke</w:t>
            </w:r>
            <w:r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aplikasi</w:t>
            </w: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Zoom Meeting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F9931B" w14:textId="77777777" w:rsidR="00EA1F88" w:rsidRPr="00450635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Paniti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D356B" w14:textId="77777777" w:rsidR="00EA1F88" w:rsidRPr="002C1700" w:rsidRDefault="00EA1F88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EA1F88" w:rsidRPr="00450635" w14:paraId="1ED4223B" w14:textId="77777777" w:rsidTr="00B24750">
        <w:trPr>
          <w:trHeight w:val="567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F20F1A" w14:textId="77777777" w:rsidR="00EA1F88" w:rsidRPr="009941A4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3A4C10" w14:textId="626A5311" w:rsidR="00EA1F88" w:rsidRPr="002C1700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16.00 – 17.0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84BFB4" w14:textId="77777777" w:rsidR="00EA1F88" w:rsidRPr="002C1700" w:rsidRDefault="00EA1F88" w:rsidP="000601E7">
            <w:pPr>
              <w:rPr>
                <w:rFonts w:ascii="Arial" w:eastAsia="Calibri" w:hAnsi="Arial" w:cs="Arial"/>
                <w:i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Penjelasan Teknis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BB3795" w14:textId="77777777" w:rsidR="00EA1F88" w:rsidRPr="00450635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Paniti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5004C7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EA1F88" w:rsidRPr="00450635" w14:paraId="4894CFE4" w14:textId="77777777" w:rsidTr="00B24750">
        <w:trPr>
          <w:trHeight w:val="567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20667" w14:textId="77777777" w:rsidR="00EA1F88" w:rsidRPr="009941A4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2C7682" w14:textId="1822AB5B" w:rsidR="00EA1F88" w:rsidRPr="00FA1F40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7.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>0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– 17.45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B31F2" w14:textId="77777777" w:rsidR="00EA1F88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Penjelasan Sistem Informasi Manajemen Peserta Langsung dan Transparan (SIMULTAN) dan </w:t>
            </w:r>
            <w:r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Pre-Tes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47C6CA" w14:textId="77777777" w:rsidR="00EA1F88" w:rsidRPr="00450635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Paniti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A1FDDD" w14:textId="77777777" w:rsidR="00EA1F88" w:rsidRDefault="00EA1F88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EA1F88" w:rsidRPr="00450635" w14:paraId="1A4260D9" w14:textId="77777777" w:rsidTr="00B24750">
        <w:trPr>
          <w:trHeight w:val="539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F8380C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8ACC26" w14:textId="119E74B8" w:rsidR="00EA1F88" w:rsidRPr="00FA1F40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7.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>45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– 19.0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C69297" w14:textId="77777777" w:rsidR="00EA1F88" w:rsidRPr="007D5852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ISHOMA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27AF5" w14:textId="77777777" w:rsidR="00EA1F88" w:rsidRPr="00450635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63C325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EA1F88" w:rsidRPr="00450635" w14:paraId="10A62CA8" w14:textId="77777777" w:rsidTr="00B24750">
        <w:trPr>
          <w:trHeight w:val="836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8A28CA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BC3EB" w14:textId="2112B44F" w:rsidR="00EA1F88" w:rsidRPr="006233B1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 xml:space="preserve">19.00 – </w:t>
            </w: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21.0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A7F5FF" w14:textId="77777777" w:rsidR="00EA1F88" w:rsidRPr="00450635" w:rsidRDefault="00EA1F88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Pembukaan :</w:t>
            </w:r>
          </w:p>
          <w:p w14:paraId="49951991" w14:textId="1F6927D6" w:rsidR="00EA1F88" w:rsidRDefault="00EA1F88" w:rsidP="00EA1F88">
            <w:pPr>
              <w:numPr>
                <w:ilvl w:val="0"/>
                <w:numId w:val="12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Menyanyikan Lagu Kebangsaan Indonesia Raya</w:t>
            </w:r>
          </w:p>
          <w:p w14:paraId="202A0CD8" w14:textId="67854EAB" w:rsidR="00A37B5F" w:rsidRDefault="00A37B5F" w:rsidP="00EA1F88">
            <w:pPr>
              <w:numPr>
                <w:ilvl w:val="0"/>
                <w:numId w:val="12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en-ID" w:eastAsia="id-ID"/>
              </w:rPr>
              <w:t>Pembacaan teks Pancasila</w:t>
            </w:r>
          </w:p>
          <w:p w14:paraId="7802B906" w14:textId="77777777" w:rsidR="00EA1F88" w:rsidRPr="007D5852" w:rsidRDefault="00EA1F88" w:rsidP="00EA1F88">
            <w:pPr>
              <w:numPr>
                <w:ilvl w:val="0"/>
                <w:numId w:val="12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 w:rsidRPr="007D5852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Mars Mahkamah Konstitusi</w:t>
            </w:r>
          </w:p>
          <w:p w14:paraId="1B8103DB" w14:textId="77777777" w:rsidR="00EA1F88" w:rsidRDefault="00EA1F88" w:rsidP="00EA1F88">
            <w:pPr>
              <w:numPr>
                <w:ilvl w:val="0"/>
                <w:numId w:val="12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 w:rsidRPr="007D5852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Laporan Sekretaris Jenderal Mahkamah Konstitusi</w:t>
            </w:r>
          </w:p>
          <w:p w14:paraId="3F7DB8F5" w14:textId="2F3D6E9A" w:rsidR="00EA1F88" w:rsidRPr="004C2E2D" w:rsidRDefault="00EA1F88" w:rsidP="004C2E2D">
            <w:pPr>
              <w:numPr>
                <w:ilvl w:val="0"/>
                <w:numId w:val="12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eastAsia="id-ID"/>
              </w:rPr>
              <w:t>Sambut</w:t>
            </w:r>
            <w:r w:rsidR="00676D27">
              <w:rPr>
                <w:rFonts w:ascii="Arial" w:eastAsia="Calibri" w:hAnsi="Arial" w:cs="Arial"/>
                <w:noProof/>
                <w:sz w:val="20"/>
                <w:szCs w:val="20"/>
                <w:lang w:eastAsia="id-ID"/>
              </w:rPr>
              <w:t xml:space="preserve">an </w:t>
            </w:r>
            <w:r w:rsidR="004C2E2D" w:rsidRPr="004C2E2D">
              <w:rPr>
                <w:rFonts w:ascii="Arial" w:eastAsia="Calibri" w:hAnsi="Arial" w:cs="Arial"/>
                <w:noProof/>
                <w:sz w:val="20"/>
                <w:szCs w:val="20"/>
                <w:lang w:eastAsia="id-ID"/>
              </w:rPr>
              <w:t>Ketua Umum Pengurus Pusat Asosiasi Dosen Pendidikan Kewarganegaraan (ADPK)</w:t>
            </w:r>
          </w:p>
          <w:p w14:paraId="4B29B1DF" w14:textId="0B2940DF" w:rsidR="004C2E2D" w:rsidRPr="007D5852" w:rsidRDefault="004C2E2D" w:rsidP="004C2E2D">
            <w:pPr>
              <w:numPr>
                <w:ilvl w:val="0"/>
                <w:numId w:val="12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en-ID" w:eastAsia="id-ID"/>
              </w:rPr>
              <w:t xml:space="preserve">Sambutan Ketua Pengurus Pusat </w:t>
            </w:r>
            <w:r w:rsidRPr="004C2E2D">
              <w:rPr>
                <w:rFonts w:ascii="Arial" w:eastAsia="Calibri" w:hAnsi="Arial" w:cs="Arial"/>
                <w:noProof/>
                <w:sz w:val="20"/>
                <w:szCs w:val="20"/>
                <w:lang w:val="en-ID" w:eastAsia="id-ID"/>
              </w:rPr>
              <w:t>Asosiasi Dosen Pendidikan Pancasila dan Kewarganegaraan (ADPK)</w:t>
            </w:r>
          </w:p>
          <w:p w14:paraId="552D6505" w14:textId="77777777" w:rsidR="00EA1F88" w:rsidRPr="007D5852" w:rsidRDefault="00EA1F88" w:rsidP="00EA1F88">
            <w:pPr>
              <w:numPr>
                <w:ilvl w:val="0"/>
                <w:numId w:val="12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Ceramah Kunci dan Pembukaan oleh Ketua Mahkamah Konstitusi</w:t>
            </w:r>
          </w:p>
          <w:p w14:paraId="49895EBC" w14:textId="77777777" w:rsidR="00EA1F88" w:rsidRDefault="00EA1F88" w:rsidP="00EA1F88">
            <w:pPr>
              <w:numPr>
                <w:ilvl w:val="0"/>
                <w:numId w:val="12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lastRenderedPageBreak/>
              <w:t xml:space="preserve">Hymne 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Mahkamah Konstitusi</w:t>
            </w:r>
          </w:p>
          <w:p w14:paraId="5BCD0D7A" w14:textId="01233527" w:rsidR="00EA1F88" w:rsidRPr="00A37B5F" w:rsidRDefault="00EA1F88" w:rsidP="00A37B5F">
            <w:pPr>
              <w:numPr>
                <w:ilvl w:val="0"/>
                <w:numId w:val="12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 w:rsidRPr="002C1700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Pembacaan Doa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8AE739" w14:textId="77777777" w:rsidR="00EA1F88" w:rsidRDefault="00EA1F88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lastRenderedPageBreak/>
              <w:t>YM Ketua MK</w:t>
            </w:r>
          </w:p>
          <w:p w14:paraId="3FD550BF" w14:textId="758282F2" w:rsidR="00EA1F88" w:rsidRPr="007D580F" w:rsidRDefault="003E1CD1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Ketua</w:t>
            </w:r>
            <w:r w:rsidR="00676D27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 xml:space="preserve"> ADPK</w:t>
            </w:r>
          </w:p>
          <w:p w14:paraId="75877D76" w14:textId="77777777" w:rsidR="00EA1F88" w:rsidRPr="00450635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Sekretaris Jenderal</w:t>
            </w: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 xml:space="preserve"> MK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E4FC0B" w14:textId="77777777" w:rsidR="00EA1F88" w:rsidRPr="007D5852" w:rsidRDefault="00EA1F88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EA1F88" w:rsidRPr="00450635" w14:paraId="509DDF97" w14:textId="77777777" w:rsidTr="00B24750">
        <w:trPr>
          <w:trHeight w:val="559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BD4B4" w:themeFill="accent6" w:themeFillTint="66"/>
            <w:vAlign w:val="center"/>
          </w:tcPr>
          <w:p w14:paraId="520BE9C5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lastRenderedPageBreak/>
              <w:t>KEDUA</w:t>
            </w:r>
          </w:p>
        </w:tc>
        <w:tc>
          <w:tcPr>
            <w:tcW w:w="1329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BD4B4" w:themeFill="accent6" w:themeFillTint="66"/>
            <w:vAlign w:val="center"/>
          </w:tcPr>
          <w:p w14:paraId="2E140202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EA1F88" w:rsidRPr="00450635" w14:paraId="37444E29" w14:textId="77777777" w:rsidTr="00B24750">
        <w:trPr>
          <w:trHeight w:val="555"/>
        </w:trPr>
        <w:tc>
          <w:tcPr>
            <w:tcW w:w="21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978E07" w14:textId="0AE1A861" w:rsidR="00EA1F88" w:rsidRPr="00613072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>Rabu</w:t>
            </w:r>
            <w:r w:rsidR="004C2E2D"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br/>
              <w:t>27 Oktober</w:t>
            </w:r>
            <w:r w:rsidR="00676D27"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 xml:space="preserve"> 202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08B24" w14:textId="0FACD110" w:rsidR="00EA1F88" w:rsidRPr="00FA1F40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7.15 – 07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.3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6D3CB" w14:textId="77777777" w:rsidR="00EA1F88" w:rsidRPr="007D5852" w:rsidRDefault="00EA1F88" w:rsidP="000601E7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Peserta </w:t>
            </w:r>
            <w:r w:rsidRPr="002C1700"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sign in</w:t>
            </w: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ke</w:t>
            </w:r>
            <w:r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aplikasi</w:t>
            </w: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Zoom Meeting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80C5C" w14:textId="77777777" w:rsidR="00EA1F88" w:rsidRPr="005612EA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CED168" w14:textId="77777777" w:rsidR="00EA1F88" w:rsidRPr="007D5852" w:rsidRDefault="00EA1F88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EA1F88" w:rsidRPr="00450635" w14:paraId="2ACF794B" w14:textId="77777777" w:rsidTr="00B24750">
        <w:trPr>
          <w:trHeight w:val="980"/>
        </w:trPr>
        <w:tc>
          <w:tcPr>
            <w:tcW w:w="21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774A65" w14:textId="77777777" w:rsidR="00EA1F88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DD3D1" w14:textId="4CE2E822" w:rsidR="00EA1F88" w:rsidRPr="00FA1F40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7.30 – 09.3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3CB93" w14:textId="5DBC67D0" w:rsidR="00EA1F88" w:rsidRPr="00450635" w:rsidRDefault="00EA1F88" w:rsidP="000601E7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Sesi I: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br/>
            </w:r>
            <w:proofErr w:type="spellStart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>Konstitusi</w:t>
            </w:r>
            <w:proofErr w:type="spellEnd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>dan</w:t>
            </w:r>
            <w:proofErr w:type="spellEnd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>Konstitusionalisme</w:t>
            </w:r>
            <w:proofErr w:type="spellEnd"/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5874B" w14:textId="77777777" w:rsidR="00EA1F88" w:rsidRPr="00450635" w:rsidRDefault="00EA1F88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Narasumber:</w:t>
            </w:r>
          </w:p>
          <w:p w14:paraId="79A40742" w14:textId="2895BA1B" w:rsidR="00EA1F88" w:rsidRPr="00450635" w:rsidRDefault="00212D1A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B47F8">
              <w:rPr>
                <w:rFonts w:ascii="Arial" w:hAnsi="Arial" w:cs="Arial"/>
                <w:sz w:val="22"/>
                <w:szCs w:val="22"/>
              </w:rPr>
              <w:t xml:space="preserve">Dr. </w:t>
            </w:r>
            <w:proofErr w:type="spellStart"/>
            <w:r w:rsidRPr="004B47F8">
              <w:rPr>
                <w:rFonts w:ascii="Arial" w:hAnsi="Arial" w:cs="Arial"/>
                <w:sz w:val="22"/>
                <w:szCs w:val="22"/>
              </w:rPr>
              <w:t>Hamdan</w:t>
            </w:r>
            <w:proofErr w:type="spellEnd"/>
            <w:r w:rsidRPr="004B47F8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4B47F8">
              <w:rPr>
                <w:rFonts w:ascii="Arial" w:hAnsi="Arial" w:cs="Arial"/>
                <w:sz w:val="22"/>
                <w:szCs w:val="22"/>
              </w:rPr>
              <w:t>Zoelva</w:t>
            </w:r>
            <w:proofErr w:type="spellEnd"/>
            <w:r w:rsidRPr="004B47F8">
              <w:rPr>
                <w:rFonts w:ascii="Arial" w:hAnsi="Arial" w:cs="Arial"/>
                <w:sz w:val="22"/>
                <w:szCs w:val="22"/>
              </w:rPr>
              <w:t>, S.H., M.H.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B765F7" w14:textId="77777777" w:rsidR="00EA1F88" w:rsidRDefault="00EA1F88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EA1F88" w:rsidRPr="00450635" w14:paraId="600FB8D7" w14:textId="77777777" w:rsidTr="00B24750">
        <w:trPr>
          <w:trHeight w:val="556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6CED70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DCE90" w14:textId="3A106C3C" w:rsidR="00EA1F88" w:rsidRPr="00FA1F40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9.30 – 10.0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A1AF2" w14:textId="77777777" w:rsidR="00EA1F88" w:rsidRPr="00450635" w:rsidRDefault="00EA1F88" w:rsidP="000601E7">
            <w:pPr>
              <w:spacing w:before="60" w:after="60"/>
              <w:rPr>
                <w:rFonts w:ascii="Arial" w:eastAsia="Calibri" w:hAnsi="Arial" w:cs="Arial"/>
                <w:i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i/>
                <w:noProof/>
                <w:sz w:val="20"/>
                <w:szCs w:val="20"/>
                <w:lang w:val="id-ID"/>
              </w:rPr>
              <w:t>Coffee Break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864F9" w14:textId="77777777" w:rsidR="00EA1F88" w:rsidRPr="00450635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465AA2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EA1F88" w:rsidRPr="00450635" w14:paraId="7FDBF2BF" w14:textId="77777777" w:rsidTr="00B24750">
        <w:trPr>
          <w:trHeight w:val="962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32EE97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80991" w14:textId="39D0FC59" w:rsidR="00EA1F88" w:rsidRPr="00FA1F40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0.00 – 12.0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40367" w14:textId="4FC53D05" w:rsidR="00EA1F88" w:rsidRPr="007D5852" w:rsidRDefault="00EA1F88" w:rsidP="000601E7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Sesi II:</w:t>
            </w: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br/>
            </w:r>
            <w:proofErr w:type="spellStart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>Sistem</w:t>
            </w:r>
            <w:proofErr w:type="spellEnd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>Penyelenggaraan</w:t>
            </w:r>
            <w:proofErr w:type="spellEnd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 xml:space="preserve"> Negara </w:t>
            </w:r>
            <w:proofErr w:type="spellStart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>berdasarkan</w:t>
            </w:r>
            <w:proofErr w:type="spellEnd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 xml:space="preserve"> UUD NRI </w:t>
            </w:r>
            <w:proofErr w:type="spellStart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>Tahun</w:t>
            </w:r>
            <w:proofErr w:type="spellEnd"/>
            <w:r w:rsidR="00FA1F40" w:rsidRPr="00FA1F40">
              <w:rPr>
                <w:rFonts w:ascii="Arial" w:hAnsi="Arial" w:cs="Arial"/>
                <w:b/>
                <w:sz w:val="20"/>
                <w:szCs w:val="20"/>
              </w:rPr>
              <w:t xml:space="preserve"> 194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3467C" w14:textId="77777777" w:rsidR="00EA1F88" w:rsidRPr="00450635" w:rsidRDefault="00EA1F88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Narasumber:</w:t>
            </w:r>
          </w:p>
          <w:p w14:paraId="72C3C222" w14:textId="35D99918" w:rsidR="00EA1F88" w:rsidRPr="00364A4B" w:rsidRDefault="00364A4B" w:rsidP="000601E7">
            <w:pPr>
              <w:contextualSpacing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 w:rsidRPr="00B24750">
              <w:rPr>
                <w:rFonts w:ascii="Arial" w:hAnsi="Arial" w:cs="Arial"/>
                <w:sz w:val="22"/>
                <w:szCs w:val="22"/>
              </w:rPr>
              <w:t xml:space="preserve">Dr. </w:t>
            </w:r>
            <w:proofErr w:type="spellStart"/>
            <w:r w:rsidRPr="00B24750">
              <w:rPr>
                <w:rFonts w:ascii="Arial" w:hAnsi="Arial" w:cs="Arial"/>
                <w:sz w:val="22"/>
                <w:szCs w:val="22"/>
              </w:rPr>
              <w:t>Khairul</w:t>
            </w:r>
            <w:proofErr w:type="spellEnd"/>
            <w:r w:rsidRPr="00B2475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B24750">
              <w:rPr>
                <w:rFonts w:ascii="Arial" w:hAnsi="Arial" w:cs="Arial"/>
                <w:sz w:val="22"/>
                <w:szCs w:val="22"/>
              </w:rPr>
              <w:t>Fahmi</w:t>
            </w:r>
            <w:proofErr w:type="spellEnd"/>
            <w:r w:rsidRPr="00B24750">
              <w:rPr>
                <w:rFonts w:ascii="Arial" w:hAnsi="Arial" w:cs="Arial"/>
                <w:sz w:val="22"/>
                <w:szCs w:val="22"/>
              </w:rPr>
              <w:t>, S.H., M.H.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FB904E" w14:textId="77777777" w:rsidR="00EA1F88" w:rsidRPr="00450635" w:rsidRDefault="00EA1F88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EA1F88" w:rsidRPr="00450635" w14:paraId="1B559BD3" w14:textId="77777777" w:rsidTr="00B24750">
        <w:trPr>
          <w:trHeight w:val="563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FC979A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0BF7D" w14:textId="10D08BB0" w:rsidR="00EA1F88" w:rsidRPr="00FA1F40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2.00 – 13.0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F28BA" w14:textId="77777777" w:rsidR="00EA1F88" w:rsidRPr="00AD2BED" w:rsidRDefault="00EA1F88" w:rsidP="000601E7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>ISHOMA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A4D65" w14:textId="77777777" w:rsidR="00EA1F88" w:rsidRPr="00450635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81620" w14:textId="77777777" w:rsidR="00EA1F88" w:rsidRPr="00450635" w:rsidRDefault="00EA1F88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EA1F88" w:rsidRPr="00450635" w14:paraId="692E6AE2" w14:textId="77777777" w:rsidTr="00B24750">
        <w:trPr>
          <w:trHeight w:val="982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47AB18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B8F75" w14:textId="1E26A2DD" w:rsidR="00EA1F88" w:rsidRPr="00FA1F40" w:rsidRDefault="00EA1F88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3.00 – 15.00</w:t>
            </w:r>
            <w:r w:rsidR="00FA1F40"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B703E" w14:textId="77777777" w:rsidR="00EA1F88" w:rsidRPr="00450635" w:rsidRDefault="00EA1F88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Sesi III:</w:t>
            </w:r>
          </w:p>
          <w:p w14:paraId="144DD437" w14:textId="1F9326B6" w:rsidR="00EA1F88" w:rsidRPr="00450635" w:rsidRDefault="00FA1F40" w:rsidP="000601E7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proofErr w:type="spellStart"/>
            <w:r w:rsidRPr="00FA1F40">
              <w:rPr>
                <w:rFonts w:ascii="Arial" w:hAnsi="Arial" w:cs="Arial"/>
                <w:b/>
                <w:sz w:val="20"/>
                <w:szCs w:val="20"/>
              </w:rPr>
              <w:t>Jaminan</w:t>
            </w:r>
            <w:proofErr w:type="spellEnd"/>
            <w:r w:rsidRPr="00FA1F4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FA1F40">
              <w:rPr>
                <w:rFonts w:ascii="Arial" w:hAnsi="Arial" w:cs="Arial"/>
                <w:b/>
                <w:sz w:val="20"/>
                <w:szCs w:val="20"/>
              </w:rPr>
              <w:t>Hak</w:t>
            </w:r>
            <w:proofErr w:type="spellEnd"/>
            <w:r w:rsidRPr="00FA1F4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FA1F40">
              <w:rPr>
                <w:rFonts w:ascii="Arial" w:hAnsi="Arial" w:cs="Arial"/>
                <w:b/>
                <w:sz w:val="20"/>
                <w:szCs w:val="20"/>
              </w:rPr>
              <w:t>Konstitusional</w:t>
            </w:r>
            <w:proofErr w:type="spellEnd"/>
            <w:r w:rsidRPr="00FA1F4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FA1F40">
              <w:rPr>
                <w:rFonts w:ascii="Arial" w:hAnsi="Arial" w:cs="Arial"/>
                <w:b/>
                <w:sz w:val="20"/>
                <w:szCs w:val="20"/>
              </w:rPr>
              <w:t>Warga</w:t>
            </w:r>
            <w:proofErr w:type="spellEnd"/>
            <w:r w:rsidRPr="00FA1F40">
              <w:rPr>
                <w:rFonts w:ascii="Arial" w:hAnsi="Arial" w:cs="Arial"/>
                <w:b/>
                <w:sz w:val="20"/>
                <w:szCs w:val="20"/>
              </w:rPr>
              <w:t xml:space="preserve"> Negara </w:t>
            </w:r>
            <w:proofErr w:type="spellStart"/>
            <w:r w:rsidRPr="00FA1F40">
              <w:rPr>
                <w:rFonts w:ascii="Arial" w:hAnsi="Arial" w:cs="Arial"/>
                <w:b/>
                <w:sz w:val="20"/>
                <w:szCs w:val="20"/>
              </w:rPr>
              <w:t>menurut</w:t>
            </w:r>
            <w:proofErr w:type="spellEnd"/>
            <w:r w:rsidRPr="00FA1F40">
              <w:rPr>
                <w:rFonts w:ascii="Arial" w:hAnsi="Arial" w:cs="Arial"/>
                <w:b/>
                <w:sz w:val="20"/>
                <w:szCs w:val="20"/>
              </w:rPr>
              <w:t xml:space="preserve"> UUD NRI </w:t>
            </w:r>
            <w:proofErr w:type="spellStart"/>
            <w:r w:rsidRPr="00FA1F40">
              <w:rPr>
                <w:rFonts w:ascii="Arial" w:hAnsi="Arial" w:cs="Arial"/>
                <w:b/>
                <w:sz w:val="20"/>
                <w:szCs w:val="20"/>
              </w:rPr>
              <w:t>Tahun</w:t>
            </w:r>
            <w:proofErr w:type="spellEnd"/>
            <w:r w:rsidRPr="00FA1F40">
              <w:rPr>
                <w:rFonts w:ascii="Arial" w:hAnsi="Arial" w:cs="Arial"/>
                <w:b/>
                <w:sz w:val="20"/>
                <w:szCs w:val="20"/>
              </w:rPr>
              <w:t xml:space="preserve"> 194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305B8" w14:textId="77777777" w:rsidR="00EA1F88" w:rsidRPr="00450635" w:rsidRDefault="00EA1F88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Narasumber:</w:t>
            </w:r>
          </w:p>
          <w:p w14:paraId="228F1F1D" w14:textId="5344279D" w:rsidR="00EA1F88" w:rsidRPr="00364A4B" w:rsidRDefault="00364A4B" w:rsidP="000601E7">
            <w:pPr>
              <w:contextualSpacing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 w:rsidRPr="00364A4B">
              <w:rPr>
                <w:rFonts w:ascii="Arial" w:hAnsi="Arial" w:cs="Arial"/>
                <w:sz w:val="22"/>
                <w:szCs w:val="22"/>
              </w:rPr>
              <w:t xml:space="preserve">Prof. </w:t>
            </w:r>
            <w:proofErr w:type="spellStart"/>
            <w:r w:rsidRPr="00364A4B">
              <w:rPr>
                <w:rFonts w:ascii="Arial" w:hAnsi="Arial" w:cs="Arial"/>
                <w:sz w:val="22"/>
                <w:szCs w:val="22"/>
              </w:rPr>
              <w:t>Amzulian</w:t>
            </w:r>
            <w:proofErr w:type="spellEnd"/>
            <w:r w:rsidRPr="00364A4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64A4B">
              <w:rPr>
                <w:rFonts w:ascii="Arial" w:hAnsi="Arial" w:cs="Arial"/>
                <w:sz w:val="22"/>
                <w:szCs w:val="22"/>
              </w:rPr>
              <w:t>Rifai</w:t>
            </w:r>
            <w:proofErr w:type="spellEnd"/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A96902" w14:textId="77777777" w:rsidR="00EA1F88" w:rsidRPr="00450635" w:rsidRDefault="00EA1F88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EA1F88" w:rsidRPr="00450635" w14:paraId="063BF231" w14:textId="77777777" w:rsidTr="00B24750">
        <w:trPr>
          <w:trHeight w:val="557"/>
        </w:trPr>
        <w:tc>
          <w:tcPr>
            <w:tcW w:w="2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34C7554A" w14:textId="77777777" w:rsidR="00EA1F88" w:rsidRPr="00450635" w:rsidRDefault="00EA1F88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KETIGA</w:t>
            </w:r>
          </w:p>
        </w:tc>
        <w:tc>
          <w:tcPr>
            <w:tcW w:w="132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  <w:vAlign w:val="center"/>
          </w:tcPr>
          <w:p w14:paraId="5E1FD504" w14:textId="77777777" w:rsidR="00EA1F88" w:rsidRPr="00450635" w:rsidRDefault="00EA1F88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FA1F40" w:rsidRPr="00450635" w14:paraId="48763133" w14:textId="77777777" w:rsidTr="00B24750">
        <w:trPr>
          <w:trHeight w:val="565"/>
        </w:trPr>
        <w:tc>
          <w:tcPr>
            <w:tcW w:w="212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C6FF51" w14:textId="6C5BAB55" w:rsidR="00FA1F40" w:rsidRPr="005B5A19" w:rsidRDefault="005D3884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>Kamis</w:t>
            </w: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br/>
              <w:t>28 Oktober</w:t>
            </w:r>
            <w:r w:rsidR="00FA1F40"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 xml:space="preserve"> 202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3DA523" w14:textId="219CC6B9" w:rsidR="00FA1F40" w:rsidRPr="00FA1F40" w:rsidRDefault="00FA1F40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7.15 – 07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.3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4F9F8" w14:textId="77777777" w:rsidR="00FA1F40" w:rsidRPr="009E281F" w:rsidRDefault="00FA1F40" w:rsidP="000601E7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Peserta </w:t>
            </w:r>
            <w:r w:rsidRPr="002C1700"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sign in</w:t>
            </w: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ke</w:t>
            </w:r>
            <w:r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aplikasi</w:t>
            </w: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Zoom Meeting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67928" w14:textId="77777777" w:rsidR="00FA1F40" w:rsidRPr="00450635" w:rsidRDefault="00FA1F40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02DA1C" w14:textId="77777777" w:rsidR="00FA1F40" w:rsidRPr="00450635" w:rsidRDefault="00FA1F40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FA1F40" w:rsidRPr="00450635" w14:paraId="69CABC95" w14:textId="77777777" w:rsidTr="00B24750">
        <w:trPr>
          <w:trHeight w:val="984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4A40E0" w14:textId="77777777" w:rsidR="00FA1F40" w:rsidRPr="00450635" w:rsidRDefault="00FA1F40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7B8ED" w14:textId="3B6C2340" w:rsidR="00FA1F40" w:rsidRPr="00FA1F40" w:rsidRDefault="00FA1F40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7.30 – 09.3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E3723" w14:textId="77777777" w:rsidR="00FA1F40" w:rsidRPr="00D17FDA" w:rsidRDefault="00FA1F40" w:rsidP="000601E7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Sesi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IV:</w:t>
            </w:r>
          </w:p>
          <w:p w14:paraId="784607C9" w14:textId="79294A54" w:rsidR="00FA1F40" w:rsidRPr="009E281F" w:rsidRDefault="00FA1F40" w:rsidP="000601E7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Mahkamah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Konstitusi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d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Hukum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Acara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nguji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Undang-Undang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erhadap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UUD NRI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ahu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194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5B490" w14:textId="77777777" w:rsidR="00FA1F40" w:rsidRPr="00450635" w:rsidRDefault="00FA1F40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Narasumber:</w:t>
            </w:r>
          </w:p>
          <w:p w14:paraId="3D0CCC9B" w14:textId="043DD5C6" w:rsidR="00FA1F40" w:rsidRPr="00364A4B" w:rsidRDefault="00364A4B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 w:rsidRPr="00364A4B">
              <w:rPr>
                <w:rFonts w:ascii="Arial" w:hAnsi="Arial" w:cs="Arial"/>
                <w:sz w:val="22"/>
                <w:szCs w:val="22"/>
              </w:rPr>
              <w:t xml:space="preserve">Pan </w:t>
            </w:r>
            <w:proofErr w:type="spellStart"/>
            <w:r w:rsidRPr="00364A4B">
              <w:rPr>
                <w:rFonts w:ascii="Arial" w:hAnsi="Arial" w:cs="Arial"/>
                <w:sz w:val="22"/>
                <w:szCs w:val="22"/>
              </w:rPr>
              <w:t>Mohamad</w:t>
            </w:r>
            <w:proofErr w:type="spellEnd"/>
            <w:r w:rsidRPr="00364A4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64A4B">
              <w:rPr>
                <w:rFonts w:ascii="Arial" w:hAnsi="Arial" w:cs="Arial"/>
                <w:sz w:val="22"/>
                <w:szCs w:val="22"/>
              </w:rPr>
              <w:t>Faiz</w:t>
            </w:r>
            <w:proofErr w:type="spellEnd"/>
            <w:r w:rsidRPr="00364A4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64A4B">
              <w:rPr>
                <w:rFonts w:ascii="Arial" w:hAnsi="Arial" w:cs="Arial"/>
                <w:sz w:val="22"/>
                <w:szCs w:val="22"/>
              </w:rPr>
              <w:t>Kusuma</w:t>
            </w:r>
            <w:proofErr w:type="spellEnd"/>
            <w:r w:rsidRPr="00364A4B">
              <w:rPr>
                <w:rFonts w:ascii="Arial" w:hAnsi="Arial" w:cs="Arial"/>
                <w:sz w:val="22"/>
                <w:szCs w:val="22"/>
              </w:rPr>
              <w:t xml:space="preserve"> W., S.H., M.C.L., Ph.D.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123D69" w14:textId="77777777" w:rsidR="00FA1F40" w:rsidRPr="00450635" w:rsidRDefault="00FA1F40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FA1F40" w:rsidRPr="00450635" w14:paraId="622069E9" w14:textId="77777777" w:rsidTr="00B24750">
        <w:trPr>
          <w:trHeight w:val="552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B19F5C" w14:textId="77777777" w:rsidR="00FA1F40" w:rsidRPr="00450635" w:rsidRDefault="00FA1F40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B503C" w14:textId="2733358B" w:rsidR="00FA1F40" w:rsidRPr="00FA1F40" w:rsidRDefault="00FA1F40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9.30 – 10.0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1D009" w14:textId="77777777" w:rsidR="00FA1F40" w:rsidRPr="00D17FDA" w:rsidRDefault="00FA1F40" w:rsidP="000601E7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i/>
                <w:noProof/>
                <w:sz w:val="20"/>
                <w:szCs w:val="20"/>
                <w:lang w:val="id-ID"/>
              </w:rPr>
              <w:t>Coffee Break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6B2A0" w14:textId="77777777" w:rsidR="00FA1F40" w:rsidRPr="00450635" w:rsidRDefault="00FA1F40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CF774B" w14:textId="77777777" w:rsidR="00FA1F40" w:rsidRDefault="00FA1F40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</w:rPr>
            </w:pPr>
          </w:p>
        </w:tc>
      </w:tr>
      <w:tr w:rsidR="00FA1F40" w:rsidRPr="00450635" w14:paraId="2BBC14E5" w14:textId="77777777" w:rsidTr="00B24750">
        <w:trPr>
          <w:trHeight w:val="722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8BFE9E" w14:textId="77777777" w:rsidR="00FA1F40" w:rsidRPr="00450635" w:rsidRDefault="00FA1F40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3A73F" w14:textId="75EE75B2" w:rsidR="00FA1F40" w:rsidRPr="00FA1F40" w:rsidRDefault="00FA1F40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0.00 – 12.0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41067" w14:textId="77777777" w:rsidR="00FA1F40" w:rsidRPr="00D17FDA" w:rsidRDefault="00FA1F40" w:rsidP="000601E7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Sesi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V:</w:t>
            </w:r>
          </w:p>
          <w:p w14:paraId="5A960433" w14:textId="6C087EA7" w:rsidR="00FA1F40" w:rsidRPr="009E281F" w:rsidRDefault="00FA1F40" w:rsidP="000601E7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eknik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nyusun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rmohon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nguji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Undang-Undang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erhadap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UUD NRI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ahu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194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C0EFD" w14:textId="77777777" w:rsidR="00FA1F40" w:rsidRPr="00450635" w:rsidRDefault="00FA1F40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Narasumber:</w:t>
            </w:r>
          </w:p>
          <w:p w14:paraId="7A05899C" w14:textId="77777777" w:rsidR="00B24750" w:rsidRDefault="00B24750" w:rsidP="000601E7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24750">
              <w:rPr>
                <w:rFonts w:ascii="Arial" w:hAnsi="Arial" w:cs="Arial"/>
                <w:sz w:val="22"/>
                <w:szCs w:val="22"/>
              </w:rPr>
              <w:t>Panitera</w:t>
            </w:r>
            <w:proofErr w:type="spellEnd"/>
            <w:r w:rsidRPr="00B2475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B24750">
              <w:rPr>
                <w:rFonts w:ascii="Arial" w:hAnsi="Arial" w:cs="Arial"/>
                <w:sz w:val="22"/>
                <w:szCs w:val="22"/>
              </w:rPr>
              <w:t>Pengganti</w:t>
            </w:r>
            <w:proofErr w:type="spellEnd"/>
            <w:r w:rsidRPr="00B24750">
              <w:rPr>
                <w:rFonts w:ascii="Arial" w:hAnsi="Arial" w:cs="Arial"/>
                <w:sz w:val="22"/>
                <w:szCs w:val="22"/>
              </w:rPr>
              <w:t xml:space="preserve"> Tingkat I</w:t>
            </w:r>
          </w:p>
          <w:p w14:paraId="5D47E06B" w14:textId="5AE76473" w:rsidR="00FA1F40" w:rsidRPr="00450635" w:rsidRDefault="00364A4B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proofErr w:type="spellStart"/>
            <w:r w:rsidRPr="00364A4B">
              <w:rPr>
                <w:rFonts w:ascii="Arial" w:hAnsi="Arial" w:cs="Arial"/>
                <w:sz w:val="22"/>
                <w:szCs w:val="22"/>
              </w:rPr>
              <w:t>Syukri</w:t>
            </w:r>
            <w:proofErr w:type="spellEnd"/>
            <w:r w:rsidRPr="00364A4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64A4B">
              <w:rPr>
                <w:rFonts w:ascii="Arial" w:hAnsi="Arial" w:cs="Arial"/>
                <w:sz w:val="22"/>
                <w:szCs w:val="22"/>
              </w:rPr>
              <w:t>Asy’ari</w:t>
            </w:r>
            <w:proofErr w:type="spellEnd"/>
            <w:r w:rsidRPr="00364A4B">
              <w:rPr>
                <w:rFonts w:ascii="Arial" w:hAnsi="Arial" w:cs="Arial"/>
                <w:sz w:val="22"/>
                <w:szCs w:val="22"/>
              </w:rPr>
              <w:t>, S.HI</w:t>
            </w:r>
            <w:proofErr w:type="gramStart"/>
            <w:r w:rsidRPr="00364A4B">
              <w:rPr>
                <w:rFonts w:ascii="Arial" w:hAnsi="Arial" w:cs="Arial"/>
                <w:sz w:val="22"/>
                <w:szCs w:val="22"/>
              </w:rPr>
              <w:t>.,</w:t>
            </w:r>
            <w:proofErr w:type="gramEnd"/>
            <w:r w:rsidRPr="00364A4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64A4B">
              <w:rPr>
                <w:rFonts w:ascii="Arial" w:hAnsi="Arial" w:cs="Arial"/>
                <w:sz w:val="22"/>
                <w:szCs w:val="22"/>
              </w:rPr>
              <w:t>M.Hum</w:t>
            </w:r>
            <w:proofErr w:type="spellEnd"/>
            <w:r w:rsidRPr="00364A4B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7940EA" w14:textId="77777777" w:rsidR="00FA1F40" w:rsidRPr="00450635" w:rsidRDefault="00FA1F40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FA1F40" w:rsidRPr="00450635" w14:paraId="24009A2F" w14:textId="77777777" w:rsidTr="00B24750">
        <w:trPr>
          <w:trHeight w:val="550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7A5E65" w14:textId="77777777" w:rsidR="00FA1F40" w:rsidRPr="00450635" w:rsidRDefault="00FA1F40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4344B" w14:textId="0AB120CD" w:rsidR="00FA1F40" w:rsidRPr="00FA1F40" w:rsidRDefault="00FA1F40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2.00 – 13.0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6CE6D" w14:textId="77777777" w:rsidR="00FA1F40" w:rsidRPr="000A5E2D" w:rsidRDefault="00FA1F40" w:rsidP="000601E7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>ISHOMA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A19BF" w14:textId="77777777" w:rsidR="00FA1F40" w:rsidRPr="00450635" w:rsidRDefault="00FA1F40" w:rsidP="000601E7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7A684F" w14:textId="77777777" w:rsidR="00FA1F40" w:rsidRPr="00450635" w:rsidRDefault="00FA1F40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FA1F40" w:rsidRPr="00450635" w14:paraId="160BA20F" w14:textId="77777777" w:rsidTr="00B24750">
        <w:trPr>
          <w:trHeight w:val="983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27BDBD" w14:textId="77777777" w:rsidR="00FA1F40" w:rsidRPr="00450635" w:rsidRDefault="00FA1F40" w:rsidP="000601E7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6CC21" w14:textId="465000F4" w:rsidR="00FA1F40" w:rsidRPr="00FA1F40" w:rsidRDefault="00FA1F40" w:rsidP="000601E7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3.00 – 15.0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21157" w14:textId="77777777" w:rsidR="00FA1F40" w:rsidRPr="00D17FDA" w:rsidRDefault="00FA1F40" w:rsidP="000601E7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Sesi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VI:</w:t>
            </w:r>
          </w:p>
          <w:p w14:paraId="1B8FFA1E" w14:textId="77777777" w:rsidR="00FA1F40" w:rsidRPr="009E281F" w:rsidRDefault="00FA1F40" w:rsidP="000601E7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raktik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nyusun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rmohon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nguji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Undang-Undang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erhadap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UUD NRI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ahu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194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B1DA0" w14:textId="77777777" w:rsidR="00FA1F40" w:rsidRPr="00450635" w:rsidRDefault="00FA1F40" w:rsidP="000601E7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Narasumber:</w:t>
            </w:r>
          </w:p>
          <w:p w14:paraId="772C73F7" w14:textId="40363B19" w:rsidR="00FA1F40" w:rsidRPr="00450635" w:rsidRDefault="00B24750" w:rsidP="00364A4B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proofErr w:type="spellStart"/>
            <w:r w:rsidRPr="00B24750">
              <w:rPr>
                <w:rFonts w:ascii="Arial" w:hAnsi="Arial" w:cs="Arial"/>
                <w:sz w:val="22"/>
                <w:szCs w:val="22"/>
              </w:rPr>
              <w:t>Panitera</w:t>
            </w:r>
            <w:proofErr w:type="spellEnd"/>
            <w:r w:rsidRPr="00B2475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B24750">
              <w:rPr>
                <w:rFonts w:ascii="Arial" w:hAnsi="Arial" w:cs="Arial"/>
                <w:sz w:val="22"/>
                <w:szCs w:val="22"/>
              </w:rPr>
              <w:t>Pengganti</w:t>
            </w:r>
            <w:proofErr w:type="spellEnd"/>
            <w:r w:rsidRPr="00B24750">
              <w:rPr>
                <w:rFonts w:ascii="Arial" w:hAnsi="Arial" w:cs="Arial"/>
                <w:sz w:val="22"/>
                <w:szCs w:val="22"/>
              </w:rPr>
              <w:t xml:space="preserve"> MK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B9D8" w14:textId="77777777" w:rsidR="00FA1F40" w:rsidRPr="00450635" w:rsidRDefault="00FA1F40" w:rsidP="000601E7">
            <w:pPr>
              <w:jc w:val="center"/>
              <w:rPr>
                <w:rFonts w:ascii="Arial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FA1F40" w:rsidRPr="00450635" w14:paraId="716E0319" w14:textId="77777777" w:rsidTr="00B24750">
        <w:trPr>
          <w:trHeight w:val="983"/>
        </w:trPr>
        <w:tc>
          <w:tcPr>
            <w:tcW w:w="21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E5EFC1" w14:textId="77777777" w:rsidR="00FA1F40" w:rsidRPr="00450635" w:rsidRDefault="00FA1F40" w:rsidP="00FA1F40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BA444" w14:textId="48F9777A" w:rsidR="00FA1F40" w:rsidRPr="00450635" w:rsidRDefault="00FA1F40" w:rsidP="00FA1F40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5.0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 – 17.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>0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9A6EF" w14:textId="25694E2D" w:rsidR="00FA1F40" w:rsidRPr="00D17FDA" w:rsidRDefault="00FA1F40" w:rsidP="00FA1F40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S</w:t>
            </w: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 xml:space="preserve">esi </w:t>
            </w: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>Mandiri</w:t>
            </w: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:</w:t>
            </w: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br/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raktik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nyusun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rmohon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nguji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Undang-Undang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erhadap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UUD NRI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ahu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194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5FDAE" w14:textId="53E8D96E" w:rsidR="00FA1F40" w:rsidRPr="00450635" w:rsidRDefault="00FA1F40" w:rsidP="00FA1F40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ID"/>
              </w:rPr>
              <w:t>Dilakukan secara Mandiri oleh Pesert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1FAC4" w14:textId="77777777" w:rsidR="00FA1F40" w:rsidRDefault="00FA1F40" w:rsidP="00FA1F40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</w:rPr>
            </w:pPr>
          </w:p>
        </w:tc>
      </w:tr>
      <w:tr w:rsidR="00FA1F40" w:rsidRPr="00450635" w14:paraId="7E0C0EC7" w14:textId="77777777" w:rsidTr="00B24750">
        <w:trPr>
          <w:trHeight w:val="558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5754E666" w14:textId="77777777" w:rsidR="00FA1F40" w:rsidRPr="00533228" w:rsidRDefault="00FA1F40" w:rsidP="00FA1F40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>KEEMPAT</w:t>
            </w:r>
          </w:p>
        </w:tc>
        <w:tc>
          <w:tcPr>
            <w:tcW w:w="132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6F17C5CC" w14:textId="77777777" w:rsidR="00FA1F40" w:rsidRPr="00450635" w:rsidRDefault="00FA1F40" w:rsidP="00FA1F40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FA1F40" w:rsidRPr="00450635" w14:paraId="0314EB04" w14:textId="77777777" w:rsidTr="00B24750">
        <w:trPr>
          <w:trHeight w:val="549"/>
        </w:trPr>
        <w:tc>
          <w:tcPr>
            <w:tcW w:w="21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FE93F" w14:textId="05D9FD1D" w:rsidR="00FA1F40" w:rsidRPr="005B5A19" w:rsidRDefault="005D3884" w:rsidP="00FA1F40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>Jumat</w:t>
            </w: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br/>
              <w:t>29 Oktober</w:t>
            </w:r>
            <w:r w:rsidR="00FA1F40"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  <w:t xml:space="preserve"> 202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C3E098" w14:textId="1A114864" w:rsidR="00FA1F40" w:rsidRPr="00FA1F40" w:rsidRDefault="00FA1F40" w:rsidP="00FA1F40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7.00 – 07.15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8BDE5F" w14:textId="77777777" w:rsidR="00FA1F40" w:rsidRPr="00293BF1" w:rsidRDefault="00FA1F40" w:rsidP="00FA1F40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Peserta </w:t>
            </w:r>
            <w:r w:rsidRPr="002C1700"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sign in</w:t>
            </w: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ke</w:t>
            </w:r>
            <w:r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aplikasi</w:t>
            </w:r>
            <w:r w:rsidRPr="0023193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Zoom Meeting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E89FF" w14:textId="77777777" w:rsidR="00FA1F40" w:rsidRPr="00EB49D0" w:rsidRDefault="00FA1F40" w:rsidP="00FA1F40">
            <w:pPr>
              <w:jc w:val="both"/>
              <w:rPr>
                <w:rFonts w:ascii="Arial" w:hAnsi="Arial" w:cs="Arial"/>
                <w:noProof/>
                <w:sz w:val="20"/>
                <w:szCs w:val="20"/>
                <w:lang w:val="en-ID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0F146" w14:textId="77777777" w:rsidR="00FA1F40" w:rsidRPr="00450635" w:rsidRDefault="00FA1F40" w:rsidP="00FA1F40">
            <w:pPr>
              <w:jc w:val="center"/>
              <w:rPr>
                <w:rFonts w:ascii="Arial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FA1F40" w:rsidRPr="00450635" w14:paraId="191651A5" w14:textId="77777777" w:rsidTr="00B24750">
        <w:trPr>
          <w:trHeight w:val="948"/>
        </w:trPr>
        <w:tc>
          <w:tcPr>
            <w:tcW w:w="2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B119" w14:textId="77777777" w:rsidR="00FA1F40" w:rsidRDefault="00FA1F40" w:rsidP="00FA1F40">
            <w:pPr>
              <w:jc w:val="center"/>
              <w:rPr>
                <w:rFonts w:ascii="Arial" w:eastAsia="Calibri" w:hAnsi="Arial" w:cs="Arial"/>
                <w:b/>
                <w:noProof/>
                <w:sz w:val="20"/>
                <w:szCs w:val="20"/>
                <w:lang w:val="en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FEF237" w14:textId="69F2DB6A" w:rsidR="00FA1F40" w:rsidRPr="00FA1F40" w:rsidRDefault="00FA1F40" w:rsidP="00FA1F40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7.15 – 09.15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EE233" w14:textId="77777777" w:rsidR="00FA1F40" w:rsidRPr="00D17FDA" w:rsidRDefault="00FA1F40" w:rsidP="00FA1F40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Sesi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VII:</w:t>
            </w:r>
          </w:p>
          <w:p w14:paraId="07589D8A" w14:textId="77777777" w:rsidR="00FA1F40" w:rsidRPr="00450635" w:rsidRDefault="00FA1F40" w:rsidP="00FA1F40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Sistem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Informasi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rkara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Elektronik</w:t>
            </w:r>
            <w:proofErr w:type="spellEnd"/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DDE91" w14:textId="77777777" w:rsidR="00364A4B" w:rsidRDefault="00FA1F40" w:rsidP="00B24750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Narasumber:</w:t>
            </w:r>
          </w:p>
          <w:p w14:paraId="3FFE1F22" w14:textId="0F43C4BD" w:rsidR="00B24750" w:rsidRPr="00B24750" w:rsidRDefault="00B24750" w:rsidP="00B24750">
            <w:pPr>
              <w:rPr>
                <w:rFonts w:ascii="Arial" w:eastAsia="Calibri" w:hAnsi="Arial" w:cs="Arial"/>
                <w:noProof/>
                <w:sz w:val="20"/>
                <w:szCs w:val="20"/>
              </w:rPr>
            </w:pPr>
            <w:r w:rsidRPr="00B24750">
              <w:rPr>
                <w:rFonts w:ascii="Arial" w:eastAsia="Calibri" w:hAnsi="Arial" w:cs="Arial"/>
                <w:noProof/>
                <w:sz w:val="20"/>
                <w:szCs w:val="20"/>
              </w:rPr>
              <w:t>Pusat Teknologi Informasi dan Komunikasi Mahkamah Konstitusi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D4394" w14:textId="77777777" w:rsidR="00FA1F40" w:rsidRDefault="00FA1F40" w:rsidP="00FA1F40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FA1F40" w:rsidRPr="00450635" w14:paraId="49615AA9" w14:textId="77777777" w:rsidTr="00B24750">
        <w:trPr>
          <w:trHeight w:val="599"/>
        </w:trPr>
        <w:tc>
          <w:tcPr>
            <w:tcW w:w="2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6E85C" w14:textId="77777777" w:rsidR="00FA1F40" w:rsidRPr="00450635" w:rsidRDefault="00FA1F40" w:rsidP="00FA1F40">
            <w:pP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4CB47E" w14:textId="480FF2B3" w:rsidR="00FA1F40" w:rsidRPr="00FA1F40" w:rsidRDefault="00FA1F40" w:rsidP="00FA1F40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9.15 – 09.3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B4F98C" w14:textId="77777777" w:rsidR="00FA1F40" w:rsidRPr="00450635" w:rsidRDefault="00FA1F40" w:rsidP="00FA1F40">
            <w:pPr>
              <w:spacing w:before="60" w:after="60"/>
              <w:rPr>
                <w:rFonts w:ascii="Arial" w:eastAsia="Calibri" w:hAnsi="Arial" w:cs="Arial"/>
                <w:i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i/>
                <w:noProof/>
                <w:sz w:val="20"/>
                <w:szCs w:val="20"/>
                <w:lang w:val="id-ID"/>
              </w:rPr>
              <w:t>Coffee Break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65D67" w14:textId="77777777" w:rsidR="00FA1F40" w:rsidRPr="00450635" w:rsidRDefault="00FA1F40" w:rsidP="00FA1F40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CA27B0" w14:textId="77777777" w:rsidR="00FA1F40" w:rsidRPr="00450635" w:rsidRDefault="00FA1F40" w:rsidP="00FA1F40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FA1F40" w:rsidRPr="00450635" w14:paraId="48F5DB4E" w14:textId="77777777" w:rsidTr="00B24750">
        <w:trPr>
          <w:trHeight w:val="883"/>
        </w:trPr>
        <w:tc>
          <w:tcPr>
            <w:tcW w:w="2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FE96D" w14:textId="77777777" w:rsidR="00FA1F40" w:rsidRPr="00450635" w:rsidRDefault="00FA1F40" w:rsidP="00FA1F40">
            <w:pP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0AC0E1" w14:textId="0F499C33" w:rsidR="00FA1F40" w:rsidRPr="00FA1F40" w:rsidRDefault="00FA1F40" w:rsidP="00FA1F40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>9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.30 – 11.3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96601E" w14:textId="77777777" w:rsidR="00FA1F40" w:rsidRPr="00D17FDA" w:rsidRDefault="00FA1F40" w:rsidP="00FA1F40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Sesi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VIII:</w:t>
            </w:r>
          </w:p>
          <w:p w14:paraId="5DF21359" w14:textId="77777777" w:rsidR="00FA1F40" w:rsidRPr="00450635" w:rsidRDefault="00FA1F40" w:rsidP="00FA1F40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Evaluasi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Hasil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nyusun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rmohon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Pengujia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Undang-Undang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erhadap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UUD NRI </w:t>
            </w:r>
            <w:proofErr w:type="spellStart"/>
            <w:r w:rsidRPr="00D17FDA">
              <w:rPr>
                <w:rFonts w:ascii="Arial" w:hAnsi="Arial" w:cs="Arial"/>
                <w:b/>
                <w:sz w:val="20"/>
                <w:szCs w:val="20"/>
              </w:rPr>
              <w:t>Tahun</w:t>
            </w:r>
            <w:proofErr w:type="spellEnd"/>
            <w:r w:rsidRPr="00D17FDA">
              <w:rPr>
                <w:rFonts w:ascii="Arial" w:hAnsi="Arial" w:cs="Arial"/>
                <w:b/>
                <w:sz w:val="20"/>
                <w:szCs w:val="20"/>
              </w:rPr>
              <w:t xml:space="preserve"> 194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D1CDF" w14:textId="77777777" w:rsidR="00FA1F40" w:rsidRPr="00450635" w:rsidRDefault="00FA1F40" w:rsidP="00FA1F40">
            <w:pPr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Narasumber:</w:t>
            </w:r>
          </w:p>
          <w:p w14:paraId="7FA951D4" w14:textId="6EC0FC82" w:rsidR="00FA1F40" w:rsidRPr="00B24750" w:rsidRDefault="00B24750" w:rsidP="00B24750">
            <w:pPr>
              <w:spacing w:line="300" w:lineRule="auto"/>
              <w:ind w:right="-28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>Peneliti MK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B52269" w14:textId="77777777" w:rsidR="00FA1F40" w:rsidRPr="00450635" w:rsidRDefault="00FA1F40" w:rsidP="00FA1F40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FA1F40" w:rsidRPr="00450635" w14:paraId="6A63ED18" w14:textId="77777777" w:rsidTr="00B24750">
        <w:trPr>
          <w:trHeight w:val="649"/>
        </w:trPr>
        <w:tc>
          <w:tcPr>
            <w:tcW w:w="2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B0BEA" w14:textId="77777777" w:rsidR="00FA1F40" w:rsidRPr="00450635" w:rsidRDefault="00FA1F40" w:rsidP="00FA1F40">
            <w:pP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34DBE9" w14:textId="21F0C9E8" w:rsidR="00FA1F40" w:rsidRPr="00FA1F40" w:rsidRDefault="00FA1F40" w:rsidP="00FA1F40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1.30 – 13.15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E5538E" w14:textId="77777777" w:rsidR="00FA1F40" w:rsidRPr="000D4291" w:rsidRDefault="00FA1F40" w:rsidP="00FA1F40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>ISHOMA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36D98" w14:textId="77777777" w:rsidR="00FA1F40" w:rsidRPr="00450635" w:rsidRDefault="00FA1F40" w:rsidP="00FA1F40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00F34" w14:textId="77777777" w:rsidR="00FA1F40" w:rsidRPr="00450635" w:rsidRDefault="00FA1F40" w:rsidP="00FA1F40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</w:p>
        </w:tc>
      </w:tr>
      <w:tr w:rsidR="00FA1F40" w:rsidRPr="00450635" w14:paraId="29E9319F" w14:textId="77777777" w:rsidTr="00B24750">
        <w:trPr>
          <w:trHeight w:val="694"/>
        </w:trPr>
        <w:tc>
          <w:tcPr>
            <w:tcW w:w="2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B9C32" w14:textId="77777777" w:rsidR="00FA1F40" w:rsidRPr="00450635" w:rsidRDefault="00FA1F40" w:rsidP="00FA1F40">
            <w:pP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F3E1EA" w14:textId="6DCF51D9" w:rsidR="00FA1F40" w:rsidRPr="00FA1F40" w:rsidRDefault="00FA1F40" w:rsidP="00FA1F40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1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>3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.15 – 13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.30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2E86E2" w14:textId="77777777" w:rsidR="00FA1F40" w:rsidRPr="00DC651D" w:rsidRDefault="00FA1F40" w:rsidP="00FA1F40">
            <w:pPr>
              <w:spacing w:before="60" w:after="60"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 w:rsidRPr="0060718E">
              <w:rPr>
                <w:rFonts w:ascii="Arial" w:eastAsia="Calibri" w:hAnsi="Arial" w:cs="Arial"/>
                <w:i/>
                <w:noProof/>
                <w:sz w:val="20"/>
                <w:szCs w:val="20"/>
              </w:rPr>
              <w:t>Post-Test</w:t>
            </w:r>
            <w:r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dan Pengisian Kuesioner Evaluasi Kegiatan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93A68" w14:textId="77777777" w:rsidR="00FA1F40" w:rsidRPr="00450635" w:rsidRDefault="00FA1F40" w:rsidP="00FA1F40">
            <w:pPr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Paniti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428B5D" w14:textId="77777777" w:rsidR="00FA1F40" w:rsidRPr="00450635" w:rsidRDefault="00FA1F40" w:rsidP="00FA1F40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  <w:tr w:rsidR="00FA1F40" w:rsidRPr="00450635" w14:paraId="5FDA1B1F" w14:textId="77777777" w:rsidTr="00B24750">
        <w:trPr>
          <w:trHeight w:val="2338"/>
        </w:trPr>
        <w:tc>
          <w:tcPr>
            <w:tcW w:w="2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17B7F" w14:textId="77777777" w:rsidR="00FA1F40" w:rsidRPr="00450635" w:rsidRDefault="00FA1F40" w:rsidP="00FA1F40">
            <w:pPr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8BB612" w14:textId="366F7487" w:rsidR="00FA1F40" w:rsidRPr="00450635" w:rsidRDefault="00FA1F40" w:rsidP="00FA1F40">
            <w:pPr>
              <w:spacing w:before="60" w:after="60"/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13.30 – 15.0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</w:rPr>
              <w:t>0</w:t>
            </w:r>
            <w:r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WI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D478A0" w14:textId="77777777" w:rsidR="00FA1F40" w:rsidRPr="00450635" w:rsidRDefault="00FA1F40" w:rsidP="00FA1F40">
            <w:pPr>
              <w:spacing w:before="60" w:after="60"/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</w:pPr>
            <w:r w:rsidRPr="00450635">
              <w:rPr>
                <w:rFonts w:ascii="Arial" w:eastAsia="Calibri" w:hAnsi="Arial" w:cs="Arial"/>
                <w:b/>
                <w:noProof/>
                <w:sz w:val="20"/>
                <w:szCs w:val="20"/>
                <w:lang w:val="id-ID"/>
              </w:rPr>
              <w:t>Penutupan:</w:t>
            </w:r>
          </w:p>
          <w:p w14:paraId="252472C9" w14:textId="77777777" w:rsidR="00FA1F40" w:rsidRPr="00450635" w:rsidRDefault="00FA1F40" w:rsidP="00FA1F40">
            <w:pPr>
              <w:numPr>
                <w:ilvl w:val="0"/>
                <w:numId w:val="13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Lagu Kebangsaan Indonesia Raya</w:t>
            </w:r>
          </w:p>
          <w:p w14:paraId="025448A3" w14:textId="77777777" w:rsidR="00FA1F40" w:rsidRDefault="00FA1F40" w:rsidP="00FA1F40">
            <w:pPr>
              <w:numPr>
                <w:ilvl w:val="0"/>
                <w:numId w:val="13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Mars Mahkamah Konstitusi</w:t>
            </w:r>
          </w:p>
          <w:p w14:paraId="767350DB" w14:textId="77777777" w:rsidR="00FA1F40" w:rsidRPr="009D31DB" w:rsidRDefault="00FA1F40" w:rsidP="00FA1F40">
            <w:pPr>
              <w:numPr>
                <w:ilvl w:val="0"/>
                <w:numId w:val="13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eastAsia="id-ID"/>
              </w:rPr>
              <w:t>Kesan Pesan Perwakilan Peserta</w:t>
            </w:r>
          </w:p>
          <w:p w14:paraId="40F1D1E1" w14:textId="77777777" w:rsidR="00FA1F40" w:rsidRPr="00450635" w:rsidRDefault="00FA1F40" w:rsidP="00FA1F40">
            <w:pPr>
              <w:numPr>
                <w:ilvl w:val="0"/>
                <w:numId w:val="13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 xml:space="preserve">Laporan 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eastAsia="id-ID"/>
              </w:rPr>
              <w:t xml:space="preserve">Plt. 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Kapus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dik</w:t>
            </w:r>
          </w:p>
          <w:p w14:paraId="180D79EF" w14:textId="77777777" w:rsidR="00FA1F40" w:rsidRDefault="00FA1F40" w:rsidP="00FA1F40">
            <w:pPr>
              <w:numPr>
                <w:ilvl w:val="0"/>
                <w:numId w:val="13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Sambutan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 w:eastAsia="id-ID"/>
              </w:rPr>
              <w:t xml:space="preserve"> </w:t>
            </w:r>
            <w:r w:rsidRPr="00450635"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>Wakil Ketua Mahkamah Konstitusi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val="en-ID" w:eastAsia="id-ID"/>
              </w:rPr>
              <w:t xml:space="preserve"> dan Penutupan</w:t>
            </w:r>
          </w:p>
          <w:p w14:paraId="580B8D74" w14:textId="77777777" w:rsidR="00FA1F40" w:rsidRPr="009D31DB" w:rsidRDefault="00FA1F40" w:rsidP="00FA1F40">
            <w:pPr>
              <w:numPr>
                <w:ilvl w:val="0"/>
                <w:numId w:val="13"/>
              </w:numPr>
              <w:spacing w:line="276" w:lineRule="auto"/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id-ID" w:eastAsia="id-ID"/>
              </w:rPr>
              <w:t xml:space="preserve">Hymne </w:t>
            </w:r>
            <w:r>
              <w:rPr>
                <w:rFonts w:ascii="Arial" w:eastAsia="Calibri" w:hAnsi="Arial" w:cs="Arial"/>
                <w:noProof/>
                <w:sz w:val="20"/>
                <w:szCs w:val="20"/>
                <w:lang w:eastAsia="id-ID"/>
              </w:rPr>
              <w:t>Mahkamah Konstitusi</w:t>
            </w:r>
          </w:p>
          <w:p w14:paraId="4E3E8DDB" w14:textId="77777777" w:rsidR="00FA1F40" w:rsidRPr="00293BF1" w:rsidRDefault="00FA1F40" w:rsidP="00FA1F40">
            <w:pPr>
              <w:numPr>
                <w:ilvl w:val="0"/>
                <w:numId w:val="13"/>
              </w:numPr>
              <w:spacing w:line="276" w:lineRule="auto"/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  <w:lang w:val="en-ID"/>
              </w:rPr>
              <w:t xml:space="preserve">Pembacaan </w:t>
            </w:r>
            <w:r w:rsidRPr="009D31DB"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  <w:t>Doa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4E7EB" w14:textId="77777777" w:rsidR="00FA1F40" w:rsidRPr="002F5D05" w:rsidRDefault="00FA1F40" w:rsidP="00FA1F40">
            <w:pPr>
              <w:rPr>
                <w:rFonts w:ascii="Arial" w:eastAsia="Calibri" w:hAnsi="Arial" w:cs="Arial"/>
                <w:b/>
                <w:bCs/>
                <w:noProof/>
                <w:sz w:val="20"/>
                <w:szCs w:val="20"/>
                <w:lang w:val="id-ID"/>
              </w:rPr>
            </w:pPr>
            <w:r w:rsidRPr="002F5D05">
              <w:rPr>
                <w:rFonts w:ascii="Arial" w:eastAsia="Calibri" w:hAnsi="Arial" w:cs="Arial"/>
                <w:b/>
                <w:bCs/>
                <w:noProof/>
                <w:sz w:val="20"/>
                <w:szCs w:val="20"/>
                <w:lang w:val="id-ID"/>
              </w:rPr>
              <w:t>YM Wakil Ketua MK</w:t>
            </w:r>
          </w:p>
          <w:p w14:paraId="12D208A7" w14:textId="77777777" w:rsidR="00FA1F40" w:rsidRPr="00293BF1" w:rsidRDefault="00FA1F40" w:rsidP="00FA1F40">
            <w:pPr>
              <w:rPr>
                <w:rFonts w:ascii="Arial" w:eastAsia="Calibri" w:hAnsi="Arial" w:cs="Arial"/>
                <w:noProof/>
                <w:sz w:val="20"/>
                <w:szCs w:val="20"/>
              </w:rPr>
            </w:pPr>
            <w:r w:rsidRPr="002F5D05">
              <w:rPr>
                <w:rFonts w:ascii="Arial" w:eastAsia="Calibri" w:hAnsi="Arial" w:cs="Arial"/>
                <w:b/>
                <w:bCs/>
                <w:noProof/>
                <w:sz w:val="20"/>
                <w:szCs w:val="20"/>
              </w:rPr>
              <w:t xml:space="preserve">Plt. </w:t>
            </w:r>
            <w:r w:rsidRPr="002F5D05">
              <w:rPr>
                <w:rFonts w:ascii="Arial" w:eastAsia="Calibri" w:hAnsi="Arial" w:cs="Arial"/>
                <w:b/>
                <w:bCs/>
                <w:noProof/>
                <w:sz w:val="20"/>
                <w:szCs w:val="20"/>
                <w:lang w:val="id-ID"/>
              </w:rPr>
              <w:t>Kapusdik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A29FD3" w14:textId="77777777" w:rsidR="00FA1F40" w:rsidRPr="00450635" w:rsidRDefault="00FA1F40" w:rsidP="00FA1F40">
            <w:pPr>
              <w:jc w:val="center"/>
              <w:rPr>
                <w:rFonts w:ascii="Arial" w:eastAsia="Calibri" w:hAnsi="Arial" w:cs="Arial"/>
                <w:noProof/>
                <w:sz w:val="20"/>
                <w:szCs w:val="20"/>
                <w:lang w:val="id-ID"/>
              </w:rPr>
            </w:pPr>
            <w:r>
              <w:rPr>
                <w:rFonts w:ascii="Arial" w:eastAsia="Calibri" w:hAnsi="Arial" w:cs="Arial"/>
                <w:noProof/>
                <w:sz w:val="20"/>
                <w:szCs w:val="20"/>
              </w:rPr>
              <w:t>Zoom</w:t>
            </w:r>
          </w:p>
        </w:tc>
      </w:tr>
    </w:tbl>
    <w:p w14:paraId="0B12F10D" w14:textId="3D24E549" w:rsidR="009604FC" w:rsidRDefault="009604FC" w:rsidP="00450635">
      <w:pPr>
        <w:spacing w:after="200" w:line="276" w:lineRule="auto"/>
        <w:rPr>
          <w:rFonts w:ascii="Calibri" w:eastAsia="Calibri" w:hAnsi="Calibri"/>
          <w:sz w:val="22"/>
          <w:szCs w:val="22"/>
          <w:lang w:val="id-ID"/>
        </w:rPr>
      </w:pPr>
    </w:p>
    <w:p w14:paraId="69247D6A" w14:textId="77777777" w:rsidR="009604FC" w:rsidRPr="009604FC" w:rsidRDefault="009604FC" w:rsidP="009604FC">
      <w:pPr>
        <w:rPr>
          <w:rFonts w:ascii="Calibri" w:eastAsia="Calibri" w:hAnsi="Calibri"/>
          <w:sz w:val="22"/>
          <w:szCs w:val="22"/>
          <w:lang w:val="id-ID"/>
        </w:rPr>
      </w:pPr>
    </w:p>
    <w:p w14:paraId="7A530E23" w14:textId="77777777" w:rsidR="009604FC" w:rsidRPr="009604FC" w:rsidRDefault="009604FC" w:rsidP="009604FC">
      <w:pPr>
        <w:rPr>
          <w:rFonts w:ascii="Calibri" w:eastAsia="Calibri" w:hAnsi="Calibri"/>
          <w:sz w:val="22"/>
          <w:szCs w:val="22"/>
          <w:lang w:val="id-ID"/>
        </w:rPr>
      </w:pPr>
    </w:p>
    <w:p w14:paraId="745CCF71" w14:textId="77777777" w:rsidR="009604FC" w:rsidRPr="009604FC" w:rsidRDefault="009604FC" w:rsidP="009604FC">
      <w:pPr>
        <w:rPr>
          <w:rFonts w:ascii="Calibri" w:eastAsia="Calibri" w:hAnsi="Calibri"/>
          <w:sz w:val="22"/>
          <w:szCs w:val="22"/>
          <w:lang w:val="id-ID"/>
        </w:rPr>
      </w:pPr>
    </w:p>
    <w:p w14:paraId="39BA426E" w14:textId="77777777" w:rsidR="009604FC" w:rsidRPr="009604FC" w:rsidRDefault="009604FC" w:rsidP="009604FC">
      <w:pPr>
        <w:rPr>
          <w:rFonts w:ascii="Calibri" w:eastAsia="Calibri" w:hAnsi="Calibri"/>
          <w:sz w:val="22"/>
          <w:szCs w:val="22"/>
          <w:lang w:val="id-ID"/>
        </w:rPr>
      </w:pPr>
    </w:p>
    <w:p w14:paraId="651B499D" w14:textId="77777777" w:rsidR="009604FC" w:rsidRPr="009604FC" w:rsidRDefault="009604FC" w:rsidP="009604FC">
      <w:pPr>
        <w:rPr>
          <w:rFonts w:ascii="Calibri" w:eastAsia="Calibri" w:hAnsi="Calibri"/>
          <w:sz w:val="22"/>
          <w:szCs w:val="22"/>
          <w:lang w:val="id-ID"/>
        </w:rPr>
      </w:pPr>
    </w:p>
    <w:p w14:paraId="60604138" w14:textId="77777777" w:rsidR="009604FC" w:rsidRPr="009604FC" w:rsidRDefault="009604FC" w:rsidP="009604FC">
      <w:pPr>
        <w:rPr>
          <w:rFonts w:ascii="Calibri" w:eastAsia="Calibri" w:hAnsi="Calibri"/>
          <w:sz w:val="22"/>
          <w:szCs w:val="22"/>
          <w:lang w:val="id-ID"/>
        </w:rPr>
      </w:pPr>
    </w:p>
    <w:p w14:paraId="57FED8A9" w14:textId="77777777" w:rsidR="009604FC" w:rsidRPr="009604FC" w:rsidRDefault="009604FC" w:rsidP="009604FC">
      <w:pPr>
        <w:rPr>
          <w:rFonts w:ascii="Calibri" w:eastAsia="Calibri" w:hAnsi="Calibri"/>
          <w:sz w:val="22"/>
          <w:szCs w:val="22"/>
          <w:lang w:val="id-ID"/>
        </w:rPr>
      </w:pPr>
    </w:p>
    <w:p w14:paraId="0A64FB9D" w14:textId="77777777" w:rsidR="009604FC" w:rsidRPr="009604FC" w:rsidRDefault="009604FC" w:rsidP="009604FC">
      <w:pPr>
        <w:rPr>
          <w:rFonts w:ascii="Calibri" w:eastAsia="Calibri" w:hAnsi="Calibri"/>
          <w:sz w:val="22"/>
          <w:szCs w:val="22"/>
          <w:lang w:val="id-ID"/>
        </w:rPr>
      </w:pPr>
    </w:p>
    <w:p w14:paraId="55A29F8F" w14:textId="77777777" w:rsidR="009604FC" w:rsidRPr="009604FC" w:rsidRDefault="009604FC" w:rsidP="009604FC">
      <w:pPr>
        <w:rPr>
          <w:rFonts w:ascii="Calibri" w:eastAsia="Calibri" w:hAnsi="Calibri"/>
          <w:sz w:val="22"/>
          <w:szCs w:val="22"/>
          <w:lang w:val="id-ID"/>
        </w:rPr>
      </w:pPr>
    </w:p>
    <w:p w14:paraId="1C14F75A" w14:textId="5087B599" w:rsidR="00BA3E0A" w:rsidRPr="00416208" w:rsidRDefault="00BA3E0A" w:rsidP="00416208"/>
    <w:sectPr w:rsidR="00BA3E0A" w:rsidRPr="00416208" w:rsidSect="00451105">
      <w:pgSz w:w="16838" w:h="11906" w:orient="landscape"/>
      <w:pgMar w:top="1701" w:right="851" w:bottom="170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D7DFAE" w14:textId="77777777" w:rsidR="00BA3E0A" w:rsidRDefault="00BA3E0A" w:rsidP="00BA3E0A">
      <w:r>
        <w:separator/>
      </w:r>
    </w:p>
  </w:endnote>
  <w:endnote w:type="continuationSeparator" w:id="0">
    <w:p w14:paraId="2B9BAE9A" w14:textId="77777777" w:rsidR="00BA3E0A" w:rsidRDefault="00BA3E0A" w:rsidP="00BA3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A5514C" w14:textId="77777777" w:rsidR="00BA3E0A" w:rsidRDefault="00BA3E0A" w:rsidP="00BA3E0A">
      <w:r>
        <w:separator/>
      </w:r>
    </w:p>
  </w:footnote>
  <w:footnote w:type="continuationSeparator" w:id="0">
    <w:p w14:paraId="5477B5C8" w14:textId="77777777" w:rsidR="00BA3E0A" w:rsidRDefault="00BA3E0A" w:rsidP="00BA3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B71B10"/>
    <w:multiLevelType w:val="hybridMultilevel"/>
    <w:tmpl w:val="B7609530"/>
    <w:lvl w:ilvl="0" w:tplc="58C6177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0E9766C8"/>
    <w:multiLevelType w:val="hybridMultilevel"/>
    <w:tmpl w:val="2BAA9DB6"/>
    <w:lvl w:ilvl="0" w:tplc="0B901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350108F"/>
    <w:multiLevelType w:val="hybridMultilevel"/>
    <w:tmpl w:val="C17AE5C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041EA6"/>
    <w:multiLevelType w:val="hybridMultilevel"/>
    <w:tmpl w:val="3EAA60A8"/>
    <w:lvl w:ilvl="0" w:tplc="83F6D2E8">
      <w:start w:val="1"/>
      <w:numFmt w:val="lowerLetter"/>
      <w:lvlText w:val="%1."/>
      <w:lvlJc w:val="left"/>
      <w:pPr>
        <w:ind w:left="644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22D91AA6"/>
    <w:multiLevelType w:val="hybridMultilevel"/>
    <w:tmpl w:val="102CD34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A06049"/>
    <w:multiLevelType w:val="hybridMultilevel"/>
    <w:tmpl w:val="570267C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166D83"/>
    <w:multiLevelType w:val="hybridMultilevel"/>
    <w:tmpl w:val="24F632B0"/>
    <w:lvl w:ilvl="0" w:tplc="051A1ECA">
      <w:start w:val="1"/>
      <w:numFmt w:val="decimal"/>
      <w:lvlText w:val="%1)"/>
      <w:lvlJc w:val="left"/>
      <w:pPr>
        <w:tabs>
          <w:tab w:val="num" w:pos="1188"/>
        </w:tabs>
        <w:ind w:left="1260" w:hanging="216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7">
    <w:nsid w:val="2AD26308"/>
    <w:multiLevelType w:val="hybridMultilevel"/>
    <w:tmpl w:val="671CF7B6"/>
    <w:lvl w:ilvl="0" w:tplc="E80A5370">
      <w:start w:val="1"/>
      <w:numFmt w:val="decimal"/>
      <w:lvlText w:val="(%1)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>
    <w:nsid w:val="2B7739D3"/>
    <w:multiLevelType w:val="hybridMultilevel"/>
    <w:tmpl w:val="04601086"/>
    <w:lvl w:ilvl="0" w:tplc="48684212">
      <w:start w:val="1"/>
      <w:numFmt w:val="bullet"/>
      <w:lvlText w:val=""/>
      <w:lvlJc w:val="left"/>
      <w:pPr>
        <w:ind w:left="136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9">
    <w:nsid w:val="319607C5"/>
    <w:multiLevelType w:val="hybridMultilevel"/>
    <w:tmpl w:val="C3923FEA"/>
    <w:lvl w:ilvl="0" w:tplc="CEE846AC">
      <w:numFmt w:val="bullet"/>
      <w:lvlText w:val="-"/>
      <w:lvlJc w:val="left"/>
      <w:pPr>
        <w:ind w:left="1004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>
    <w:nsid w:val="3558417B"/>
    <w:multiLevelType w:val="hybridMultilevel"/>
    <w:tmpl w:val="0F14F286"/>
    <w:lvl w:ilvl="0" w:tplc="84E244A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5761C49"/>
    <w:multiLevelType w:val="hybridMultilevel"/>
    <w:tmpl w:val="83945AF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0B062D5"/>
    <w:multiLevelType w:val="hybridMultilevel"/>
    <w:tmpl w:val="0FE0775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7B7518"/>
    <w:multiLevelType w:val="hybridMultilevel"/>
    <w:tmpl w:val="3EAA60A8"/>
    <w:lvl w:ilvl="0" w:tplc="83F6D2E8">
      <w:start w:val="1"/>
      <w:numFmt w:val="lowerLetter"/>
      <w:lvlText w:val="%1."/>
      <w:lvlJc w:val="left"/>
      <w:pPr>
        <w:ind w:left="644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463B78ED"/>
    <w:multiLevelType w:val="hybridMultilevel"/>
    <w:tmpl w:val="49DA8F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DF62CC"/>
    <w:multiLevelType w:val="hybridMultilevel"/>
    <w:tmpl w:val="F09AD064"/>
    <w:lvl w:ilvl="0" w:tplc="D27A2F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9F31F7"/>
    <w:multiLevelType w:val="hybridMultilevel"/>
    <w:tmpl w:val="7E16A9D8"/>
    <w:lvl w:ilvl="0" w:tplc="D2E4F73C">
      <w:start w:val="1"/>
      <w:numFmt w:val="lowerLetter"/>
      <w:lvlText w:val="%1."/>
      <w:lvlJc w:val="left"/>
      <w:pPr>
        <w:ind w:left="644" w:hanging="360"/>
      </w:pPr>
      <w:rPr>
        <w:rFonts w:hint="default"/>
        <w:b w:val="0"/>
      </w:rPr>
    </w:lvl>
    <w:lvl w:ilvl="1" w:tplc="6DC22C0C">
      <w:start w:val="1"/>
      <w:numFmt w:val="decimal"/>
      <w:lvlText w:val="%2)"/>
      <w:lvlJc w:val="left"/>
      <w:pPr>
        <w:ind w:left="1364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4F8909E1"/>
    <w:multiLevelType w:val="hybridMultilevel"/>
    <w:tmpl w:val="128E49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010331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EB0B95"/>
    <w:multiLevelType w:val="hybridMultilevel"/>
    <w:tmpl w:val="C2C466F0"/>
    <w:lvl w:ilvl="0" w:tplc="15280F3C">
      <w:start w:val="2"/>
      <w:numFmt w:val="bullet"/>
      <w:lvlText w:val="-"/>
      <w:lvlJc w:val="left"/>
      <w:pPr>
        <w:ind w:left="1004" w:hanging="360"/>
      </w:pPr>
      <w:rPr>
        <w:rFonts w:ascii="Arial" w:eastAsia="Calibri" w:hAnsi="Arial" w:cs="Aria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>
    <w:nsid w:val="532C0E75"/>
    <w:multiLevelType w:val="hybridMultilevel"/>
    <w:tmpl w:val="6B6475EE"/>
    <w:lvl w:ilvl="0" w:tplc="D4E844E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541902C8"/>
    <w:multiLevelType w:val="hybridMultilevel"/>
    <w:tmpl w:val="7A46485A"/>
    <w:lvl w:ilvl="0" w:tplc="02ACF240">
      <w:start w:val="1"/>
      <w:numFmt w:val="lowerLetter"/>
      <w:lvlText w:val="%1."/>
      <w:lvlJc w:val="left"/>
      <w:pPr>
        <w:ind w:left="928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980" w:hanging="360"/>
      </w:pPr>
    </w:lvl>
    <w:lvl w:ilvl="2" w:tplc="0421001B" w:tentative="1">
      <w:start w:val="1"/>
      <w:numFmt w:val="lowerRoman"/>
      <w:lvlText w:val="%3."/>
      <w:lvlJc w:val="right"/>
      <w:pPr>
        <w:ind w:left="2700" w:hanging="180"/>
      </w:pPr>
    </w:lvl>
    <w:lvl w:ilvl="3" w:tplc="0421000F" w:tentative="1">
      <w:start w:val="1"/>
      <w:numFmt w:val="decimal"/>
      <w:lvlText w:val="%4."/>
      <w:lvlJc w:val="left"/>
      <w:pPr>
        <w:ind w:left="3420" w:hanging="360"/>
      </w:pPr>
    </w:lvl>
    <w:lvl w:ilvl="4" w:tplc="04210019" w:tentative="1">
      <w:start w:val="1"/>
      <w:numFmt w:val="lowerLetter"/>
      <w:lvlText w:val="%5."/>
      <w:lvlJc w:val="left"/>
      <w:pPr>
        <w:ind w:left="4140" w:hanging="360"/>
      </w:pPr>
    </w:lvl>
    <w:lvl w:ilvl="5" w:tplc="0421001B" w:tentative="1">
      <w:start w:val="1"/>
      <w:numFmt w:val="lowerRoman"/>
      <w:lvlText w:val="%6."/>
      <w:lvlJc w:val="right"/>
      <w:pPr>
        <w:ind w:left="4860" w:hanging="180"/>
      </w:pPr>
    </w:lvl>
    <w:lvl w:ilvl="6" w:tplc="0421000F" w:tentative="1">
      <w:start w:val="1"/>
      <w:numFmt w:val="decimal"/>
      <w:lvlText w:val="%7."/>
      <w:lvlJc w:val="left"/>
      <w:pPr>
        <w:ind w:left="5580" w:hanging="360"/>
      </w:pPr>
    </w:lvl>
    <w:lvl w:ilvl="7" w:tplc="04210019" w:tentative="1">
      <w:start w:val="1"/>
      <w:numFmt w:val="lowerLetter"/>
      <w:lvlText w:val="%8."/>
      <w:lvlJc w:val="left"/>
      <w:pPr>
        <w:ind w:left="6300" w:hanging="360"/>
      </w:pPr>
    </w:lvl>
    <w:lvl w:ilvl="8" w:tplc="0421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>
    <w:nsid w:val="56F81DA3"/>
    <w:multiLevelType w:val="hybridMultilevel"/>
    <w:tmpl w:val="E69ED5BA"/>
    <w:lvl w:ilvl="0" w:tplc="D2E4F73C">
      <w:start w:val="1"/>
      <w:numFmt w:val="lowerLetter"/>
      <w:lvlText w:val="%1."/>
      <w:lvlJc w:val="left"/>
      <w:pPr>
        <w:ind w:left="644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>
    <w:nsid w:val="584D5CED"/>
    <w:multiLevelType w:val="hybridMultilevel"/>
    <w:tmpl w:val="CB728BEA"/>
    <w:lvl w:ilvl="0" w:tplc="20142460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>
    <w:nsid w:val="5BC276E1"/>
    <w:multiLevelType w:val="hybridMultilevel"/>
    <w:tmpl w:val="8CE22178"/>
    <w:lvl w:ilvl="0" w:tplc="1A46540A">
      <w:start w:val="1"/>
      <w:numFmt w:val="decimal"/>
      <w:lvlText w:val="%1)"/>
      <w:lvlJc w:val="left"/>
      <w:pPr>
        <w:ind w:left="1004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>
    <w:nsid w:val="6164755E"/>
    <w:multiLevelType w:val="hybridMultilevel"/>
    <w:tmpl w:val="271CD63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EA1770"/>
    <w:multiLevelType w:val="hybridMultilevel"/>
    <w:tmpl w:val="99A60A38"/>
    <w:lvl w:ilvl="0" w:tplc="0C090019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215" w:hanging="360"/>
      </w:pPr>
    </w:lvl>
    <w:lvl w:ilvl="2" w:tplc="0C09001B" w:tentative="1">
      <w:start w:val="1"/>
      <w:numFmt w:val="lowerRoman"/>
      <w:lvlText w:val="%3."/>
      <w:lvlJc w:val="right"/>
      <w:pPr>
        <w:ind w:left="2935" w:hanging="180"/>
      </w:pPr>
    </w:lvl>
    <w:lvl w:ilvl="3" w:tplc="0C09000F" w:tentative="1">
      <w:start w:val="1"/>
      <w:numFmt w:val="decimal"/>
      <w:lvlText w:val="%4."/>
      <w:lvlJc w:val="left"/>
      <w:pPr>
        <w:ind w:left="3655" w:hanging="360"/>
      </w:pPr>
    </w:lvl>
    <w:lvl w:ilvl="4" w:tplc="0C090019" w:tentative="1">
      <w:start w:val="1"/>
      <w:numFmt w:val="lowerLetter"/>
      <w:lvlText w:val="%5."/>
      <w:lvlJc w:val="left"/>
      <w:pPr>
        <w:ind w:left="4375" w:hanging="360"/>
      </w:pPr>
    </w:lvl>
    <w:lvl w:ilvl="5" w:tplc="0C09001B" w:tentative="1">
      <w:start w:val="1"/>
      <w:numFmt w:val="lowerRoman"/>
      <w:lvlText w:val="%6."/>
      <w:lvlJc w:val="right"/>
      <w:pPr>
        <w:ind w:left="5095" w:hanging="180"/>
      </w:pPr>
    </w:lvl>
    <w:lvl w:ilvl="6" w:tplc="0C09000F" w:tentative="1">
      <w:start w:val="1"/>
      <w:numFmt w:val="decimal"/>
      <w:lvlText w:val="%7."/>
      <w:lvlJc w:val="left"/>
      <w:pPr>
        <w:ind w:left="5815" w:hanging="360"/>
      </w:pPr>
    </w:lvl>
    <w:lvl w:ilvl="7" w:tplc="0C090019" w:tentative="1">
      <w:start w:val="1"/>
      <w:numFmt w:val="lowerLetter"/>
      <w:lvlText w:val="%8."/>
      <w:lvlJc w:val="left"/>
      <w:pPr>
        <w:ind w:left="6535" w:hanging="360"/>
      </w:pPr>
    </w:lvl>
    <w:lvl w:ilvl="8" w:tplc="0C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6">
    <w:nsid w:val="65304022"/>
    <w:multiLevelType w:val="hybridMultilevel"/>
    <w:tmpl w:val="01C8CB2A"/>
    <w:lvl w:ilvl="0" w:tplc="9B0EE03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>
    <w:nsid w:val="69B4615A"/>
    <w:multiLevelType w:val="hybridMultilevel"/>
    <w:tmpl w:val="E350185A"/>
    <w:lvl w:ilvl="0" w:tplc="E948345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>
    <w:nsid w:val="6FD51A18"/>
    <w:multiLevelType w:val="hybridMultilevel"/>
    <w:tmpl w:val="99EC9E5C"/>
    <w:lvl w:ilvl="0" w:tplc="61EAACE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97110B"/>
    <w:multiLevelType w:val="hybridMultilevel"/>
    <w:tmpl w:val="E56882EA"/>
    <w:lvl w:ilvl="0" w:tplc="B1C66A7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4A1D29"/>
    <w:multiLevelType w:val="hybridMultilevel"/>
    <w:tmpl w:val="CFB8477E"/>
    <w:lvl w:ilvl="0" w:tplc="04D8478A">
      <w:start w:val="1"/>
      <w:numFmt w:val="lowerLetter"/>
      <w:lvlText w:val="%1)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84" w:hanging="360"/>
      </w:pPr>
    </w:lvl>
    <w:lvl w:ilvl="2" w:tplc="0421001B" w:tentative="1">
      <w:start w:val="1"/>
      <w:numFmt w:val="lowerRoman"/>
      <w:lvlText w:val="%3."/>
      <w:lvlJc w:val="right"/>
      <w:pPr>
        <w:ind w:left="2804" w:hanging="180"/>
      </w:pPr>
    </w:lvl>
    <w:lvl w:ilvl="3" w:tplc="0421000F" w:tentative="1">
      <w:start w:val="1"/>
      <w:numFmt w:val="decimal"/>
      <w:lvlText w:val="%4."/>
      <w:lvlJc w:val="left"/>
      <w:pPr>
        <w:ind w:left="3524" w:hanging="360"/>
      </w:pPr>
    </w:lvl>
    <w:lvl w:ilvl="4" w:tplc="04210019" w:tentative="1">
      <w:start w:val="1"/>
      <w:numFmt w:val="lowerLetter"/>
      <w:lvlText w:val="%5."/>
      <w:lvlJc w:val="left"/>
      <w:pPr>
        <w:ind w:left="4244" w:hanging="360"/>
      </w:pPr>
    </w:lvl>
    <w:lvl w:ilvl="5" w:tplc="0421001B" w:tentative="1">
      <w:start w:val="1"/>
      <w:numFmt w:val="lowerRoman"/>
      <w:lvlText w:val="%6."/>
      <w:lvlJc w:val="right"/>
      <w:pPr>
        <w:ind w:left="4964" w:hanging="180"/>
      </w:pPr>
    </w:lvl>
    <w:lvl w:ilvl="6" w:tplc="0421000F" w:tentative="1">
      <w:start w:val="1"/>
      <w:numFmt w:val="decimal"/>
      <w:lvlText w:val="%7."/>
      <w:lvlJc w:val="left"/>
      <w:pPr>
        <w:ind w:left="5684" w:hanging="360"/>
      </w:pPr>
    </w:lvl>
    <w:lvl w:ilvl="7" w:tplc="04210019" w:tentative="1">
      <w:start w:val="1"/>
      <w:numFmt w:val="lowerLetter"/>
      <w:lvlText w:val="%8."/>
      <w:lvlJc w:val="left"/>
      <w:pPr>
        <w:ind w:left="6404" w:hanging="360"/>
      </w:pPr>
    </w:lvl>
    <w:lvl w:ilvl="8" w:tplc="0421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31">
    <w:nsid w:val="7DA31A48"/>
    <w:multiLevelType w:val="hybridMultilevel"/>
    <w:tmpl w:val="B2CCF422"/>
    <w:lvl w:ilvl="0" w:tplc="581E030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9"/>
  </w:num>
  <w:num w:numId="2">
    <w:abstractNumId w:val="1"/>
  </w:num>
  <w:num w:numId="3">
    <w:abstractNumId w:val="12"/>
  </w:num>
  <w:num w:numId="4">
    <w:abstractNumId w:val="27"/>
  </w:num>
  <w:num w:numId="5">
    <w:abstractNumId w:val="3"/>
  </w:num>
  <w:num w:numId="6">
    <w:abstractNumId w:val="23"/>
  </w:num>
  <w:num w:numId="7">
    <w:abstractNumId w:val="0"/>
  </w:num>
  <w:num w:numId="8">
    <w:abstractNumId w:val="6"/>
  </w:num>
  <w:num w:numId="9">
    <w:abstractNumId w:val="20"/>
  </w:num>
  <w:num w:numId="10">
    <w:abstractNumId w:val="16"/>
  </w:num>
  <w:num w:numId="11">
    <w:abstractNumId w:val="13"/>
  </w:num>
  <w:num w:numId="12">
    <w:abstractNumId w:val="11"/>
  </w:num>
  <w:num w:numId="13">
    <w:abstractNumId w:val="10"/>
  </w:num>
  <w:num w:numId="14">
    <w:abstractNumId w:val="9"/>
  </w:num>
  <w:num w:numId="15">
    <w:abstractNumId w:val="26"/>
  </w:num>
  <w:num w:numId="16">
    <w:abstractNumId w:val="21"/>
  </w:num>
  <w:num w:numId="17">
    <w:abstractNumId w:val="31"/>
  </w:num>
  <w:num w:numId="18">
    <w:abstractNumId w:val="22"/>
  </w:num>
  <w:num w:numId="19">
    <w:abstractNumId w:val="25"/>
  </w:num>
  <w:num w:numId="20">
    <w:abstractNumId w:val="30"/>
  </w:num>
  <w:num w:numId="21">
    <w:abstractNumId w:val="7"/>
  </w:num>
  <w:num w:numId="22">
    <w:abstractNumId w:val="4"/>
  </w:num>
  <w:num w:numId="23">
    <w:abstractNumId w:val="19"/>
  </w:num>
  <w:num w:numId="24">
    <w:abstractNumId w:val="17"/>
  </w:num>
  <w:num w:numId="25">
    <w:abstractNumId w:val="28"/>
  </w:num>
  <w:num w:numId="26">
    <w:abstractNumId w:val="15"/>
  </w:num>
  <w:num w:numId="27">
    <w:abstractNumId w:val="5"/>
  </w:num>
  <w:num w:numId="28">
    <w:abstractNumId w:val="24"/>
  </w:num>
  <w:num w:numId="29">
    <w:abstractNumId w:val="8"/>
  </w:num>
  <w:num w:numId="30">
    <w:abstractNumId w:val="18"/>
  </w:num>
  <w:num w:numId="31">
    <w:abstractNumId w:val="14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rMwtrQwMrcws7RU0lEKTi0uzszPAykwNKgFAPrXWpktAAAA"/>
  </w:docVars>
  <w:rsids>
    <w:rsidRoot w:val="008321A1"/>
    <w:rsid w:val="000006CD"/>
    <w:rsid w:val="00002CD6"/>
    <w:rsid w:val="00003A8F"/>
    <w:rsid w:val="00003B56"/>
    <w:rsid w:val="000105D0"/>
    <w:rsid w:val="00015820"/>
    <w:rsid w:val="0001678F"/>
    <w:rsid w:val="0003236D"/>
    <w:rsid w:val="0004354F"/>
    <w:rsid w:val="00053432"/>
    <w:rsid w:val="0006340C"/>
    <w:rsid w:val="00064AE2"/>
    <w:rsid w:val="00064E43"/>
    <w:rsid w:val="00075A35"/>
    <w:rsid w:val="00084E2C"/>
    <w:rsid w:val="000A14AF"/>
    <w:rsid w:val="000A4981"/>
    <w:rsid w:val="000A6E4D"/>
    <w:rsid w:val="000B1A69"/>
    <w:rsid w:val="000C49E9"/>
    <w:rsid w:val="000C7B3A"/>
    <w:rsid w:val="000D6CD8"/>
    <w:rsid w:val="000E3ECE"/>
    <w:rsid w:val="000E61AF"/>
    <w:rsid w:val="000F0A23"/>
    <w:rsid w:val="000F0BB7"/>
    <w:rsid w:val="000F4865"/>
    <w:rsid w:val="000F6154"/>
    <w:rsid w:val="000F6BB2"/>
    <w:rsid w:val="0010559C"/>
    <w:rsid w:val="00110EF5"/>
    <w:rsid w:val="00110F2C"/>
    <w:rsid w:val="00112722"/>
    <w:rsid w:val="00116434"/>
    <w:rsid w:val="00117AFB"/>
    <w:rsid w:val="0012219C"/>
    <w:rsid w:val="00135C35"/>
    <w:rsid w:val="00143159"/>
    <w:rsid w:val="00150E22"/>
    <w:rsid w:val="00154CCE"/>
    <w:rsid w:val="001568E3"/>
    <w:rsid w:val="00172512"/>
    <w:rsid w:val="00174FF9"/>
    <w:rsid w:val="00175979"/>
    <w:rsid w:val="001819D8"/>
    <w:rsid w:val="00183D2E"/>
    <w:rsid w:val="00184B5A"/>
    <w:rsid w:val="00192672"/>
    <w:rsid w:val="001940F1"/>
    <w:rsid w:val="00197A10"/>
    <w:rsid w:val="001A10D2"/>
    <w:rsid w:val="001A12F4"/>
    <w:rsid w:val="001A41F2"/>
    <w:rsid w:val="001A6DA3"/>
    <w:rsid w:val="001B41AD"/>
    <w:rsid w:val="001E5514"/>
    <w:rsid w:val="001F041F"/>
    <w:rsid w:val="001F6CE9"/>
    <w:rsid w:val="00202448"/>
    <w:rsid w:val="00203A59"/>
    <w:rsid w:val="002054EE"/>
    <w:rsid w:val="00206C31"/>
    <w:rsid w:val="00211006"/>
    <w:rsid w:val="00212D1A"/>
    <w:rsid w:val="00225EA4"/>
    <w:rsid w:val="00234476"/>
    <w:rsid w:val="00270211"/>
    <w:rsid w:val="0027323A"/>
    <w:rsid w:val="0027645C"/>
    <w:rsid w:val="002920CC"/>
    <w:rsid w:val="00293850"/>
    <w:rsid w:val="00293BF1"/>
    <w:rsid w:val="00295C92"/>
    <w:rsid w:val="002A09A3"/>
    <w:rsid w:val="002A4282"/>
    <w:rsid w:val="002A4EE9"/>
    <w:rsid w:val="002B3832"/>
    <w:rsid w:val="002B5992"/>
    <w:rsid w:val="002C1700"/>
    <w:rsid w:val="002C2307"/>
    <w:rsid w:val="002D0CED"/>
    <w:rsid w:val="002D6F33"/>
    <w:rsid w:val="002E7C0A"/>
    <w:rsid w:val="00302DD4"/>
    <w:rsid w:val="003105D3"/>
    <w:rsid w:val="00320397"/>
    <w:rsid w:val="00323D79"/>
    <w:rsid w:val="00326479"/>
    <w:rsid w:val="00331E66"/>
    <w:rsid w:val="003329DA"/>
    <w:rsid w:val="003440FE"/>
    <w:rsid w:val="00346113"/>
    <w:rsid w:val="003509A0"/>
    <w:rsid w:val="00351B97"/>
    <w:rsid w:val="00363849"/>
    <w:rsid w:val="0036489D"/>
    <w:rsid w:val="00364A4B"/>
    <w:rsid w:val="00364D06"/>
    <w:rsid w:val="0036745A"/>
    <w:rsid w:val="00382E2F"/>
    <w:rsid w:val="00383DBE"/>
    <w:rsid w:val="00384A8F"/>
    <w:rsid w:val="0039147E"/>
    <w:rsid w:val="003929A2"/>
    <w:rsid w:val="00395017"/>
    <w:rsid w:val="003A6C89"/>
    <w:rsid w:val="003A7438"/>
    <w:rsid w:val="003B197B"/>
    <w:rsid w:val="003C24E8"/>
    <w:rsid w:val="003D14DA"/>
    <w:rsid w:val="003D3F31"/>
    <w:rsid w:val="003E0086"/>
    <w:rsid w:val="003E1CD1"/>
    <w:rsid w:val="003E420C"/>
    <w:rsid w:val="003E5300"/>
    <w:rsid w:val="0040179B"/>
    <w:rsid w:val="00401894"/>
    <w:rsid w:val="004048C1"/>
    <w:rsid w:val="00416208"/>
    <w:rsid w:val="00416BAA"/>
    <w:rsid w:val="004210CE"/>
    <w:rsid w:val="00431A62"/>
    <w:rsid w:val="004330FA"/>
    <w:rsid w:val="00435A28"/>
    <w:rsid w:val="00445FD5"/>
    <w:rsid w:val="00450635"/>
    <w:rsid w:val="00451105"/>
    <w:rsid w:val="00452BB0"/>
    <w:rsid w:val="00460CF9"/>
    <w:rsid w:val="0046375A"/>
    <w:rsid w:val="00466613"/>
    <w:rsid w:val="004728C1"/>
    <w:rsid w:val="00485EEF"/>
    <w:rsid w:val="00496594"/>
    <w:rsid w:val="004A0A97"/>
    <w:rsid w:val="004A1442"/>
    <w:rsid w:val="004B3471"/>
    <w:rsid w:val="004C2E2D"/>
    <w:rsid w:val="004D16A1"/>
    <w:rsid w:val="004D55CB"/>
    <w:rsid w:val="004D6C63"/>
    <w:rsid w:val="004E1A07"/>
    <w:rsid w:val="004E5FA8"/>
    <w:rsid w:val="004F2E9B"/>
    <w:rsid w:val="005242B5"/>
    <w:rsid w:val="00544BAC"/>
    <w:rsid w:val="00546985"/>
    <w:rsid w:val="00560123"/>
    <w:rsid w:val="00564475"/>
    <w:rsid w:val="00566507"/>
    <w:rsid w:val="00571E8A"/>
    <w:rsid w:val="00582512"/>
    <w:rsid w:val="005A7187"/>
    <w:rsid w:val="005B2012"/>
    <w:rsid w:val="005B22D5"/>
    <w:rsid w:val="005B37CD"/>
    <w:rsid w:val="005B6B5B"/>
    <w:rsid w:val="005B6F2F"/>
    <w:rsid w:val="005C2B05"/>
    <w:rsid w:val="005C71BF"/>
    <w:rsid w:val="005D0BB0"/>
    <w:rsid w:val="005D3884"/>
    <w:rsid w:val="005D3C49"/>
    <w:rsid w:val="005E2B68"/>
    <w:rsid w:val="00607338"/>
    <w:rsid w:val="00611B4A"/>
    <w:rsid w:val="006233B1"/>
    <w:rsid w:val="006328DC"/>
    <w:rsid w:val="0065165C"/>
    <w:rsid w:val="00654166"/>
    <w:rsid w:val="00654A23"/>
    <w:rsid w:val="00654F65"/>
    <w:rsid w:val="0066161E"/>
    <w:rsid w:val="00662E0D"/>
    <w:rsid w:val="006654D7"/>
    <w:rsid w:val="00666E93"/>
    <w:rsid w:val="006705A7"/>
    <w:rsid w:val="0067102E"/>
    <w:rsid w:val="00676D27"/>
    <w:rsid w:val="006850CE"/>
    <w:rsid w:val="00686514"/>
    <w:rsid w:val="00692CF9"/>
    <w:rsid w:val="006953DE"/>
    <w:rsid w:val="006961EE"/>
    <w:rsid w:val="006B0A08"/>
    <w:rsid w:val="006B2574"/>
    <w:rsid w:val="006C28B1"/>
    <w:rsid w:val="006C46B6"/>
    <w:rsid w:val="006C526A"/>
    <w:rsid w:val="006E52E0"/>
    <w:rsid w:val="006E6422"/>
    <w:rsid w:val="006F3B2B"/>
    <w:rsid w:val="007072EA"/>
    <w:rsid w:val="00731B50"/>
    <w:rsid w:val="00747678"/>
    <w:rsid w:val="00751117"/>
    <w:rsid w:val="007546CC"/>
    <w:rsid w:val="007574CA"/>
    <w:rsid w:val="00776C69"/>
    <w:rsid w:val="007C39F2"/>
    <w:rsid w:val="007D5852"/>
    <w:rsid w:val="007E374F"/>
    <w:rsid w:val="007E51CD"/>
    <w:rsid w:val="007E6F96"/>
    <w:rsid w:val="007F0B07"/>
    <w:rsid w:val="0080091F"/>
    <w:rsid w:val="00804FD3"/>
    <w:rsid w:val="00813015"/>
    <w:rsid w:val="00823284"/>
    <w:rsid w:val="008241A2"/>
    <w:rsid w:val="00830542"/>
    <w:rsid w:val="008321A1"/>
    <w:rsid w:val="008330E0"/>
    <w:rsid w:val="008378CD"/>
    <w:rsid w:val="00837967"/>
    <w:rsid w:val="00852BE7"/>
    <w:rsid w:val="00855008"/>
    <w:rsid w:val="00857DD4"/>
    <w:rsid w:val="00865F62"/>
    <w:rsid w:val="00866DD4"/>
    <w:rsid w:val="00877485"/>
    <w:rsid w:val="0088059E"/>
    <w:rsid w:val="00880D6C"/>
    <w:rsid w:val="00891D1C"/>
    <w:rsid w:val="0089402F"/>
    <w:rsid w:val="00896487"/>
    <w:rsid w:val="008A4B7F"/>
    <w:rsid w:val="008A7AD5"/>
    <w:rsid w:val="008B00F1"/>
    <w:rsid w:val="008C0644"/>
    <w:rsid w:val="008C163C"/>
    <w:rsid w:val="008C6A90"/>
    <w:rsid w:val="008E2C72"/>
    <w:rsid w:val="008E30F4"/>
    <w:rsid w:val="008E7531"/>
    <w:rsid w:val="008F0DFF"/>
    <w:rsid w:val="008F41E9"/>
    <w:rsid w:val="008F55E3"/>
    <w:rsid w:val="009015CF"/>
    <w:rsid w:val="00901878"/>
    <w:rsid w:val="00906B15"/>
    <w:rsid w:val="00912587"/>
    <w:rsid w:val="0091325D"/>
    <w:rsid w:val="00913EDD"/>
    <w:rsid w:val="0091758A"/>
    <w:rsid w:val="009262A7"/>
    <w:rsid w:val="00927170"/>
    <w:rsid w:val="00935B43"/>
    <w:rsid w:val="00943D86"/>
    <w:rsid w:val="009500C9"/>
    <w:rsid w:val="00954169"/>
    <w:rsid w:val="009567D1"/>
    <w:rsid w:val="009604FC"/>
    <w:rsid w:val="00961E19"/>
    <w:rsid w:val="00962D6B"/>
    <w:rsid w:val="00965E22"/>
    <w:rsid w:val="009707F3"/>
    <w:rsid w:val="009714D1"/>
    <w:rsid w:val="009723DB"/>
    <w:rsid w:val="009829B0"/>
    <w:rsid w:val="009A1ED9"/>
    <w:rsid w:val="009A7B71"/>
    <w:rsid w:val="009B13D8"/>
    <w:rsid w:val="009C4DAE"/>
    <w:rsid w:val="009C6244"/>
    <w:rsid w:val="009D05D4"/>
    <w:rsid w:val="009D31DB"/>
    <w:rsid w:val="009D4E42"/>
    <w:rsid w:val="009E04A6"/>
    <w:rsid w:val="00A00C7F"/>
    <w:rsid w:val="00A01890"/>
    <w:rsid w:val="00A1058D"/>
    <w:rsid w:val="00A107F1"/>
    <w:rsid w:val="00A20876"/>
    <w:rsid w:val="00A23D34"/>
    <w:rsid w:val="00A24181"/>
    <w:rsid w:val="00A256CE"/>
    <w:rsid w:val="00A37B5F"/>
    <w:rsid w:val="00A56ABD"/>
    <w:rsid w:val="00A75B43"/>
    <w:rsid w:val="00A81260"/>
    <w:rsid w:val="00A91928"/>
    <w:rsid w:val="00AB5D65"/>
    <w:rsid w:val="00AD3D8A"/>
    <w:rsid w:val="00AF3F28"/>
    <w:rsid w:val="00B11407"/>
    <w:rsid w:val="00B147EA"/>
    <w:rsid w:val="00B152A7"/>
    <w:rsid w:val="00B21377"/>
    <w:rsid w:val="00B24750"/>
    <w:rsid w:val="00B46584"/>
    <w:rsid w:val="00B57F5A"/>
    <w:rsid w:val="00B629FD"/>
    <w:rsid w:val="00B62CF0"/>
    <w:rsid w:val="00B70218"/>
    <w:rsid w:val="00B86DDC"/>
    <w:rsid w:val="00B913CA"/>
    <w:rsid w:val="00BA21D1"/>
    <w:rsid w:val="00BA2A4C"/>
    <w:rsid w:val="00BA3E0A"/>
    <w:rsid w:val="00BA5B4C"/>
    <w:rsid w:val="00BB38F7"/>
    <w:rsid w:val="00BC0CDB"/>
    <w:rsid w:val="00BC1219"/>
    <w:rsid w:val="00BC46AE"/>
    <w:rsid w:val="00BD5BF0"/>
    <w:rsid w:val="00BD6CE6"/>
    <w:rsid w:val="00BD7680"/>
    <w:rsid w:val="00BE1B4D"/>
    <w:rsid w:val="00BE495C"/>
    <w:rsid w:val="00C07DDD"/>
    <w:rsid w:val="00C170D6"/>
    <w:rsid w:val="00C22DBE"/>
    <w:rsid w:val="00C25AC6"/>
    <w:rsid w:val="00C427EB"/>
    <w:rsid w:val="00C436F9"/>
    <w:rsid w:val="00C45D84"/>
    <w:rsid w:val="00C46D7C"/>
    <w:rsid w:val="00C500D5"/>
    <w:rsid w:val="00C502D6"/>
    <w:rsid w:val="00C50CCE"/>
    <w:rsid w:val="00C539F3"/>
    <w:rsid w:val="00C639AF"/>
    <w:rsid w:val="00C67D8B"/>
    <w:rsid w:val="00C77F82"/>
    <w:rsid w:val="00C801F9"/>
    <w:rsid w:val="00C8351D"/>
    <w:rsid w:val="00C83BCA"/>
    <w:rsid w:val="00C86666"/>
    <w:rsid w:val="00C9031B"/>
    <w:rsid w:val="00C906E4"/>
    <w:rsid w:val="00C95435"/>
    <w:rsid w:val="00CA4E2B"/>
    <w:rsid w:val="00CB2865"/>
    <w:rsid w:val="00CB4CD3"/>
    <w:rsid w:val="00CD1928"/>
    <w:rsid w:val="00CD3F4E"/>
    <w:rsid w:val="00CD791C"/>
    <w:rsid w:val="00CF26EB"/>
    <w:rsid w:val="00CF7028"/>
    <w:rsid w:val="00CF766A"/>
    <w:rsid w:val="00D13BB9"/>
    <w:rsid w:val="00D16B04"/>
    <w:rsid w:val="00D2628C"/>
    <w:rsid w:val="00D458D4"/>
    <w:rsid w:val="00D45CAC"/>
    <w:rsid w:val="00D4702A"/>
    <w:rsid w:val="00D474FA"/>
    <w:rsid w:val="00D60A63"/>
    <w:rsid w:val="00D65A2B"/>
    <w:rsid w:val="00D65D0A"/>
    <w:rsid w:val="00D6758C"/>
    <w:rsid w:val="00D6793C"/>
    <w:rsid w:val="00D70125"/>
    <w:rsid w:val="00D70FD8"/>
    <w:rsid w:val="00D72F4D"/>
    <w:rsid w:val="00D77C58"/>
    <w:rsid w:val="00D81B70"/>
    <w:rsid w:val="00D81EF7"/>
    <w:rsid w:val="00D90506"/>
    <w:rsid w:val="00DB03FE"/>
    <w:rsid w:val="00DE24E2"/>
    <w:rsid w:val="00DE40FE"/>
    <w:rsid w:val="00DE5542"/>
    <w:rsid w:val="00DF20A5"/>
    <w:rsid w:val="00DF732B"/>
    <w:rsid w:val="00DF7D68"/>
    <w:rsid w:val="00E14094"/>
    <w:rsid w:val="00E170ED"/>
    <w:rsid w:val="00E2264E"/>
    <w:rsid w:val="00E27017"/>
    <w:rsid w:val="00E40B01"/>
    <w:rsid w:val="00E41AA0"/>
    <w:rsid w:val="00E44084"/>
    <w:rsid w:val="00E61CB0"/>
    <w:rsid w:val="00E64364"/>
    <w:rsid w:val="00E7586C"/>
    <w:rsid w:val="00E8718E"/>
    <w:rsid w:val="00E90681"/>
    <w:rsid w:val="00E95441"/>
    <w:rsid w:val="00E968A2"/>
    <w:rsid w:val="00EA1D04"/>
    <w:rsid w:val="00EA1F88"/>
    <w:rsid w:val="00EA204D"/>
    <w:rsid w:val="00EA5AA3"/>
    <w:rsid w:val="00EC06F5"/>
    <w:rsid w:val="00EC6B13"/>
    <w:rsid w:val="00ED17C5"/>
    <w:rsid w:val="00ED6FC4"/>
    <w:rsid w:val="00EE4ADD"/>
    <w:rsid w:val="00EF0F9B"/>
    <w:rsid w:val="00EF401E"/>
    <w:rsid w:val="00F04402"/>
    <w:rsid w:val="00F0584B"/>
    <w:rsid w:val="00F062FB"/>
    <w:rsid w:val="00F06A67"/>
    <w:rsid w:val="00F113FB"/>
    <w:rsid w:val="00F17FCC"/>
    <w:rsid w:val="00F3434A"/>
    <w:rsid w:val="00F34C89"/>
    <w:rsid w:val="00F400CC"/>
    <w:rsid w:val="00F40656"/>
    <w:rsid w:val="00F565D1"/>
    <w:rsid w:val="00F64A87"/>
    <w:rsid w:val="00F66B3A"/>
    <w:rsid w:val="00F945BA"/>
    <w:rsid w:val="00FA1F40"/>
    <w:rsid w:val="00FC42DB"/>
    <w:rsid w:val="00FD6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3C0BB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21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321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321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3D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D2E"/>
    <w:rPr>
      <w:rFonts w:ascii="Segoe UI" w:eastAsia="Times New Roman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5063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50635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5852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A3E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3E0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3E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E0A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B59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21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321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321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3D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D2E"/>
    <w:rPr>
      <w:rFonts w:ascii="Segoe UI" w:eastAsia="Times New Roman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5063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50635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5852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BA3E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3E0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3E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E0A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B59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83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9B9308-51A6-0D48-9511-E2183021A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01</Words>
  <Characters>2860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ngkit Panji Anarogo, S.Pd.</dc:creator>
  <cp:lastModifiedBy>deny garcia</cp:lastModifiedBy>
  <cp:revision>2</cp:revision>
  <cp:lastPrinted>2019-01-24T01:19:00Z</cp:lastPrinted>
  <dcterms:created xsi:type="dcterms:W3CDTF">2021-10-27T03:19:00Z</dcterms:created>
  <dcterms:modified xsi:type="dcterms:W3CDTF">2021-10-27T03:19:00Z</dcterms:modified>
</cp:coreProperties>
</file>